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02530744"/>
        <w:docPartObj>
          <w:docPartGallery w:val="Cover Pages"/>
          <w:docPartUnique/>
        </w:docPartObj>
      </w:sdtPr>
      <w:sdtEndPr/>
      <w:sdtContent>
        <w:p w14:paraId="6D2A83FD" w14:textId="03E7F9EE" w:rsidR="00CB61B3" w:rsidRDefault="00CB61B3">
          <w:r w:rsidRPr="00735AED">
            <w:rPr>
              <w:noProof/>
            </w:rPr>
            <w:drawing>
              <wp:anchor distT="0" distB="0" distL="114300" distR="114300" simplePos="0" relativeHeight="251659264" behindDoc="0" locked="0" layoutInCell="1" allowOverlap="1" wp14:anchorId="0103666C" wp14:editId="1A3E7C6F">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22EF6D0A" wp14:editId="5636D4C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0B50FA4B" w:rsidR="00CB61B3" w:rsidRPr="00735AED" w:rsidRDefault="00CB61B3" w:rsidP="00BD574A">
                                <w:pPr>
                                  <w:jc w:val="center"/>
                                  <w:rPr>
                                    <w:rStyle w:val="Strong"/>
                                  </w:rPr>
                                </w:pPr>
                                <w:r w:rsidRPr="00735AED">
                                  <w:rPr>
                                    <w:rStyle w:val="Strong"/>
                                  </w:rPr>
                                  <w:t>ELECTRIC</w:t>
                                </w:r>
                                <w:r w:rsidR="00A33CC0">
                                  <w:rPr>
                                    <w:rStyle w:val="Strong"/>
                                  </w:rPr>
                                  <w:t>AL</w:t>
                                </w:r>
                                <w:r w:rsidRPr="00735AED">
                                  <w:rPr>
                                    <w:rStyle w:val="Strong"/>
                                  </w:rPr>
                                  <w:t xml:space="preserve"> AND ELECTRONIC</w:t>
                                </w:r>
                                <w:r w:rsidR="00A33CC0">
                                  <w:rPr>
                                    <w:rStyle w:val="Strong"/>
                                  </w:rPr>
                                  <w:t>S</w:t>
                                </w:r>
                                <w:r w:rsidRPr="00735AED">
                                  <w:rPr>
                                    <w:rStyle w:val="Strong"/>
                                  </w:rPr>
                                  <w:t xml:space="preserve">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EF6D0A"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0B50FA4B" w:rsidR="00CB61B3" w:rsidRPr="00735AED" w:rsidRDefault="00CB61B3" w:rsidP="00BD574A">
                          <w:pPr>
                            <w:jc w:val="center"/>
                            <w:rPr>
                              <w:rStyle w:val="Strong"/>
                            </w:rPr>
                          </w:pPr>
                          <w:r w:rsidRPr="00735AED">
                            <w:rPr>
                              <w:rStyle w:val="Strong"/>
                            </w:rPr>
                            <w:t>ELECTRIC</w:t>
                          </w:r>
                          <w:r w:rsidR="00A33CC0">
                            <w:rPr>
                              <w:rStyle w:val="Strong"/>
                            </w:rPr>
                            <w:t>AL</w:t>
                          </w:r>
                          <w:r w:rsidRPr="00735AED">
                            <w:rPr>
                              <w:rStyle w:val="Strong"/>
                            </w:rPr>
                            <w:t xml:space="preserve"> AND ELECTRONIC</w:t>
                          </w:r>
                          <w:r w:rsidR="00A33CC0">
                            <w:rPr>
                              <w:rStyle w:val="Strong"/>
                            </w:rPr>
                            <w:t>S</w:t>
                          </w:r>
                          <w:r w:rsidRPr="00735AED">
                            <w:rPr>
                              <w:rStyle w:val="Strong"/>
                            </w:rPr>
                            <w:t xml:space="preserve">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v:textbox>
                    <w10:wrap type="square"/>
                  </v:shape>
                </w:pict>
              </mc:Fallback>
            </mc:AlternateContent>
          </w:r>
        </w:p>
        <w:p w14:paraId="16C2D5F2" w14:textId="756BE1EB" w:rsidR="00CB61B3" w:rsidRDefault="009F2CDC">
          <w:r w:rsidRPr="00735AED">
            <w:rPr>
              <w:noProof/>
            </w:rPr>
            <mc:AlternateContent>
              <mc:Choice Requires="wps">
                <w:drawing>
                  <wp:anchor distT="45720" distB="45720" distL="114300" distR="114300" simplePos="0" relativeHeight="251662336" behindDoc="0" locked="0" layoutInCell="1" allowOverlap="1" wp14:anchorId="13167846" wp14:editId="46C6F8FE">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3F4A529F" w:rsidR="00CB61B3" w:rsidRDefault="00CB61B3" w:rsidP="00BD574A">
                                      <w:r>
                                        <w:t>Doğukan Fikri Arat</w:t>
                                      </w:r>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6701AF15" w:rsidR="00CB61B3" w:rsidRDefault="00A33CC0" w:rsidP="00BD574A">
                                      <w:r>
                                        <w:t>Saad Yousaf</w:t>
                                      </w:r>
                                    </w:p>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0D55BD30" w:rsidR="00CB61B3" w:rsidRDefault="00A33CC0" w:rsidP="00BD574A">
                                      <w:r>
                                        <w:t>2246536</w:t>
                                      </w:r>
                                    </w:p>
                                  </w:tc>
                                </w:tr>
                              </w:tbl>
                              <w:p w14:paraId="2D3A8D7C" w14:textId="77777777" w:rsidR="00CB61B3" w:rsidRPr="006658FA" w:rsidRDefault="00CB61B3" w:rsidP="00BD57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167846" id="_x0000_t202" coordsize="21600,21600" o:spt="202" path="m,l,21600r21600,l21600,xe">
                    <v:stroke joinstyle="miter"/>
                    <v:path gradientshapeok="t" o:connecttype="rect"/>
                  </v:shapetype>
                  <v:shape id="Text Box 1" o:spid="_x0000_s1027"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3F4A529F" w:rsidR="00CB61B3" w:rsidRDefault="00CB61B3" w:rsidP="00BD574A">
                                <w:r>
                                  <w:t>Doğukan Fikri Arat</w:t>
                                </w:r>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6701AF15" w:rsidR="00CB61B3" w:rsidRDefault="00A33CC0" w:rsidP="00BD574A">
                                <w:r>
                                  <w:t>Saad Yousaf</w:t>
                                </w:r>
                              </w:p>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0D55BD30" w:rsidR="00CB61B3" w:rsidRDefault="00A33CC0" w:rsidP="00BD574A">
                                <w:r>
                                  <w:t>2246536</w:t>
                                </w:r>
                              </w:p>
                            </w:tc>
                          </w:tr>
                        </w:tbl>
                        <w:p w14:paraId="2D3A8D7C" w14:textId="77777777" w:rsidR="00CB61B3" w:rsidRPr="006658FA" w:rsidRDefault="00CB61B3" w:rsidP="00BD574A"/>
                      </w:txbxContent>
                    </v:textbox>
                    <w10:wrap type="square" anchorx="margin"/>
                  </v:shape>
                </w:pict>
              </mc:Fallback>
            </mc:AlternateContent>
          </w:r>
          <w:r w:rsidR="00A33CC0" w:rsidRPr="00735AED">
            <w:rPr>
              <w:noProof/>
            </w:rPr>
            <mc:AlternateContent>
              <mc:Choice Requires="wps">
                <w:drawing>
                  <wp:anchor distT="45720" distB="45720" distL="114300" distR="114300" simplePos="0" relativeHeight="251661312" behindDoc="0" locked="0" layoutInCell="1" allowOverlap="1" wp14:anchorId="108E90D8" wp14:editId="33E2FAF0">
                    <wp:simplePos x="0" y="0"/>
                    <wp:positionH relativeFrom="column">
                      <wp:posOffset>670560</wp:posOffset>
                    </wp:positionH>
                    <wp:positionV relativeFrom="paragraph">
                      <wp:posOffset>3669030</wp:posOffset>
                    </wp:positionV>
                    <wp:extent cx="4617720" cy="93726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937260"/>
                            </a:xfrm>
                            <a:prstGeom prst="rect">
                              <a:avLst/>
                            </a:prstGeom>
                            <a:solidFill>
                              <a:srgbClr val="FFFFFF"/>
                            </a:solidFill>
                            <a:ln w="9525">
                              <a:noFill/>
                              <a:miter lim="800000"/>
                              <a:headEnd/>
                              <a:tailEnd/>
                            </a:ln>
                          </wps:spPr>
                          <wps:txbx>
                            <w:txbxContent>
                              <w:p w14:paraId="0F5BB5F3" w14:textId="247C1F92" w:rsidR="00CB61B3" w:rsidRPr="00735AED" w:rsidRDefault="00CB61B3" w:rsidP="00BD574A">
                                <w:pPr>
                                  <w:jc w:val="center"/>
                                  <w:rPr>
                                    <w:rStyle w:val="Strong"/>
                                  </w:rPr>
                                </w:pPr>
                                <w:r>
                                  <w:rPr>
                                    <w:rStyle w:val="Strong"/>
                                  </w:rPr>
                                  <w:t>EEE 446 Computer Architecture</w:t>
                                </w:r>
                              </w:p>
                              <w:p w14:paraId="4C5FDD7B" w14:textId="58F75CE5" w:rsidR="00CB61B3" w:rsidRDefault="00A33CC0" w:rsidP="00BD574A">
                                <w:pPr>
                                  <w:jc w:val="center"/>
                                  <w:rPr>
                                    <w:rStyle w:val="Strong"/>
                                  </w:rPr>
                                </w:pPr>
                                <w:r>
                                  <w:rPr>
                                    <w:rStyle w:val="Strong"/>
                                  </w:rPr>
                                  <w:t xml:space="preserve">Lab </w:t>
                                </w:r>
                                <w:r w:rsidR="00CB61B3">
                                  <w:rPr>
                                    <w:rStyle w:val="Strong"/>
                                  </w:rPr>
                                  <w:t>Module 2</w:t>
                                </w:r>
                              </w:p>
                              <w:p w14:paraId="7AAD047D" w14:textId="4B5D7EE0" w:rsidR="00A33CC0" w:rsidRPr="00A33CC0" w:rsidRDefault="00A33CC0" w:rsidP="00BD574A">
                                <w:pPr>
                                  <w:jc w:val="center"/>
                                  <w:rPr>
                                    <w:rStyle w:val="Strong"/>
                                    <w:b w:val="0"/>
                                    <w:bCs w:val="0"/>
                                  </w:rPr>
                                </w:pPr>
                                <w:r w:rsidRPr="00A33CC0">
                                  <w:rPr>
                                    <w:b/>
                                    <w:bCs/>
                                  </w:rPr>
                                  <w:t>8-bit INTEGER ARITHMETIC PROCESSOR DATAPATH DESIGN</w:t>
                                </w:r>
                                <w:r w:rsidRPr="00A33CC0">
                                  <w:rPr>
                                    <w:b/>
                                    <w:bCs/>
                                  </w:rPr>
                                  <w:cr/>
                                </w:r>
                              </w:p>
                              <w:p w14:paraId="0906CAEB" w14:textId="77777777" w:rsidR="00A33CC0" w:rsidRPr="00735AED" w:rsidRDefault="00A33CC0" w:rsidP="00BD574A">
                                <w:pPr>
                                  <w:jc w:val="center"/>
                                  <w:rPr>
                                    <w:rStyle w:val="Strong"/>
                                  </w:rPr>
                                </w:pP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E90D8" id="Text Box 3" o:spid="_x0000_s1028" type="#_x0000_t202" style="position:absolute;margin-left:52.8pt;margin-top:288.9pt;width:363.6pt;height:73.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" stroked="f">
                    <v:textbox>
                      <w:txbxContent>
                        <w:p w14:paraId="0F5BB5F3" w14:textId="247C1F92" w:rsidR="00CB61B3" w:rsidRPr="00735AED" w:rsidRDefault="00CB61B3" w:rsidP="00BD574A">
                          <w:pPr>
                            <w:jc w:val="center"/>
                            <w:rPr>
                              <w:rStyle w:val="Strong"/>
                            </w:rPr>
                          </w:pPr>
                          <w:r>
                            <w:rPr>
                              <w:rStyle w:val="Strong"/>
                            </w:rPr>
                            <w:t>EEE 446 Computer Architecture</w:t>
                          </w:r>
                        </w:p>
                        <w:p w14:paraId="4C5FDD7B" w14:textId="58F75CE5" w:rsidR="00CB61B3" w:rsidRDefault="00A33CC0" w:rsidP="00BD574A">
                          <w:pPr>
                            <w:jc w:val="center"/>
                            <w:rPr>
                              <w:rStyle w:val="Strong"/>
                            </w:rPr>
                          </w:pPr>
                          <w:r>
                            <w:rPr>
                              <w:rStyle w:val="Strong"/>
                            </w:rPr>
                            <w:t xml:space="preserve">Lab </w:t>
                          </w:r>
                          <w:r w:rsidR="00CB61B3">
                            <w:rPr>
                              <w:rStyle w:val="Strong"/>
                            </w:rPr>
                            <w:t>Module 2</w:t>
                          </w:r>
                        </w:p>
                        <w:p w14:paraId="7AAD047D" w14:textId="4B5D7EE0" w:rsidR="00A33CC0" w:rsidRPr="00A33CC0" w:rsidRDefault="00A33CC0" w:rsidP="00BD574A">
                          <w:pPr>
                            <w:jc w:val="center"/>
                            <w:rPr>
                              <w:rStyle w:val="Strong"/>
                              <w:b w:val="0"/>
                              <w:bCs w:val="0"/>
                            </w:rPr>
                          </w:pPr>
                          <w:r w:rsidRPr="00A33CC0">
                            <w:rPr>
                              <w:b/>
                              <w:bCs/>
                            </w:rPr>
                            <w:t>8-bit INTEGER ARITHMETIC PROCESSOR DATAPATH DESIGN</w:t>
                          </w:r>
                          <w:r w:rsidRPr="00A33CC0">
                            <w:rPr>
                              <w:b/>
                              <w:bCs/>
                            </w:rPr>
                            <w:cr/>
                          </w:r>
                        </w:p>
                        <w:p w14:paraId="0906CAEB" w14:textId="77777777" w:rsidR="00A33CC0" w:rsidRPr="00735AED" w:rsidRDefault="00A33CC0" w:rsidP="00BD574A">
                          <w:pPr>
                            <w:jc w:val="center"/>
                            <w:rPr>
                              <w:rStyle w:val="Strong"/>
                            </w:rPr>
                          </w:pP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v:textbox>
                    <w10:wrap type="square"/>
                  </v:shape>
                </w:pict>
              </mc:Fallback>
            </mc:AlternateContent>
          </w:r>
          <w:r w:rsidR="00CB61B3">
            <w:br w:type="page"/>
          </w:r>
        </w:p>
      </w:sdtContent>
    </w:sdt>
    <w:sdt>
      <w:sdtPr>
        <w:rPr>
          <w:rFonts w:asciiTheme="minorHAnsi" w:eastAsiaTheme="minorHAnsi" w:hAnsiTheme="minorHAnsi" w:cstheme="minorBidi"/>
          <w:color w:val="auto"/>
          <w:sz w:val="22"/>
          <w:szCs w:val="22"/>
        </w:rPr>
        <w:id w:val="1177237074"/>
        <w:docPartObj>
          <w:docPartGallery w:val="Table of Contents"/>
          <w:docPartUnique/>
        </w:docPartObj>
      </w:sdtPr>
      <w:sdtEndPr>
        <w:rPr>
          <w:b/>
          <w:bCs/>
          <w:noProof/>
          <w:sz w:val="24"/>
        </w:rPr>
      </w:sdtEndPr>
      <w:sdtContent>
        <w:p w14:paraId="54ED2A5D" w14:textId="1B0ED534" w:rsidR="00DA7D7F" w:rsidRDefault="00DA7D7F">
          <w:pPr>
            <w:pStyle w:val="TOCHeading"/>
          </w:pPr>
          <w:r>
            <w:t>Contents</w:t>
          </w:r>
          <w:bookmarkStart w:id="0" w:name="_GoBack"/>
          <w:bookmarkEnd w:id="0"/>
        </w:p>
        <w:p w14:paraId="36493752" w14:textId="4C6047BC" w:rsidR="00155787" w:rsidRDefault="00DA7D7F">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36044270" w:history="1">
            <w:r w:rsidR="00155787" w:rsidRPr="008C2485">
              <w:rPr>
                <w:rStyle w:val="Hyperlink"/>
                <w:noProof/>
              </w:rPr>
              <w:t>Objective</w:t>
            </w:r>
            <w:r w:rsidR="00155787">
              <w:rPr>
                <w:noProof/>
                <w:webHidden/>
              </w:rPr>
              <w:tab/>
            </w:r>
            <w:r w:rsidR="00155787">
              <w:rPr>
                <w:noProof/>
                <w:webHidden/>
              </w:rPr>
              <w:fldChar w:fldCharType="begin"/>
            </w:r>
            <w:r w:rsidR="00155787">
              <w:rPr>
                <w:noProof/>
                <w:webHidden/>
              </w:rPr>
              <w:instrText xml:space="preserve"> PAGEREF _Toc36044270 \h </w:instrText>
            </w:r>
            <w:r w:rsidR="00155787">
              <w:rPr>
                <w:noProof/>
                <w:webHidden/>
              </w:rPr>
            </w:r>
            <w:r w:rsidR="00155787">
              <w:rPr>
                <w:noProof/>
                <w:webHidden/>
              </w:rPr>
              <w:fldChar w:fldCharType="separate"/>
            </w:r>
            <w:r w:rsidR="00155787">
              <w:rPr>
                <w:noProof/>
                <w:webHidden/>
              </w:rPr>
              <w:t>2</w:t>
            </w:r>
            <w:r w:rsidR="00155787">
              <w:rPr>
                <w:noProof/>
                <w:webHidden/>
              </w:rPr>
              <w:fldChar w:fldCharType="end"/>
            </w:r>
          </w:hyperlink>
        </w:p>
        <w:p w14:paraId="31DC2453" w14:textId="50C43EE8" w:rsidR="00155787" w:rsidRDefault="00155787">
          <w:pPr>
            <w:pStyle w:val="TOC1"/>
            <w:tabs>
              <w:tab w:val="right" w:leader="dot" w:pos="9350"/>
            </w:tabs>
            <w:rPr>
              <w:rFonts w:eastAsiaTheme="minorEastAsia"/>
              <w:noProof/>
              <w:sz w:val="22"/>
            </w:rPr>
          </w:pPr>
          <w:hyperlink w:anchor="_Toc36044271" w:history="1">
            <w:r w:rsidRPr="008C2485">
              <w:rPr>
                <w:rStyle w:val="Hyperlink"/>
                <w:noProof/>
              </w:rPr>
              <w:t>AP Datapath Simulations</w:t>
            </w:r>
            <w:r>
              <w:rPr>
                <w:noProof/>
                <w:webHidden/>
              </w:rPr>
              <w:tab/>
            </w:r>
            <w:r>
              <w:rPr>
                <w:noProof/>
                <w:webHidden/>
              </w:rPr>
              <w:fldChar w:fldCharType="begin"/>
            </w:r>
            <w:r>
              <w:rPr>
                <w:noProof/>
                <w:webHidden/>
              </w:rPr>
              <w:instrText xml:space="preserve"> PAGEREF _Toc36044271 \h </w:instrText>
            </w:r>
            <w:r>
              <w:rPr>
                <w:noProof/>
                <w:webHidden/>
              </w:rPr>
            </w:r>
            <w:r>
              <w:rPr>
                <w:noProof/>
                <w:webHidden/>
              </w:rPr>
              <w:fldChar w:fldCharType="separate"/>
            </w:r>
            <w:r>
              <w:rPr>
                <w:noProof/>
                <w:webHidden/>
              </w:rPr>
              <w:t>3</w:t>
            </w:r>
            <w:r>
              <w:rPr>
                <w:noProof/>
                <w:webHidden/>
              </w:rPr>
              <w:fldChar w:fldCharType="end"/>
            </w:r>
          </w:hyperlink>
        </w:p>
        <w:p w14:paraId="656A4E54" w14:textId="21B67A59" w:rsidR="00155787" w:rsidRDefault="00155787">
          <w:pPr>
            <w:pStyle w:val="TOC1"/>
            <w:tabs>
              <w:tab w:val="right" w:leader="dot" w:pos="9350"/>
            </w:tabs>
            <w:rPr>
              <w:rFonts w:eastAsiaTheme="minorEastAsia"/>
              <w:noProof/>
              <w:sz w:val="22"/>
            </w:rPr>
          </w:pPr>
          <w:hyperlink w:anchor="_Toc36044272" w:history="1">
            <w:r w:rsidRPr="008C2485">
              <w:rPr>
                <w:rStyle w:val="Hyperlink"/>
                <w:noProof/>
              </w:rPr>
              <w:t>Multiplication Simulation</w:t>
            </w:r>
            <w:r>
              <w:rPr>
                <w:noProof/>
                <w:webHidden/>
              </w:rPr>
              <w:tab/>
            </w:r>
            <w:r>
              <w:rPr>
                <w:noProof/>
                <w:webHidden/>
              </w:rPr>
              <w:fldChar w:fldCharType="begin"/>
            </w:r>
            <w:r>
              <w:rPr>
                <w:noProof/>
                <w:webHidden/>
              </w:rPr>
              <w:instrText xml:space="preserve"> PAGEREF _Toc36044272 \h </w:instrText>
            </w:r>
            <w:r>
              <w:rPr>
                <w:noProof/>
                <w:webHidden/>
              </w:rPr>
            </w:r>
            <w:r>
              <w:rPr>
                <w:noProof/>
                <w:webHidden/>
              </w:rPr>
              <w:fldChar w:fldCharType="separate"/>
            </w:r>
            <w:r>
              <w:rPr>
                <w:noProof/>
                <w:webHidden/>
              </w:rPr>
              <w:t>11</w:t>
            </w:r>
            <w:r>
              <w:rPr>
                <w:noProof/>
                <w:webHidden/>
              </w:rPr>
              <w:fldChar w:fldCharType="end"/>
            </w:r>
          </w:hyperlink>
        </w:p>
        <w:p w14:paraId="3A4BE5FA" w14:textId="14A70218" w:rsidR="00155787" w:rsidRDefault="00155787">
          <w:pPr>
            <w:pStyle w:val="TOC1"/>
            <w:tabs>
              <w:tab w:val="right" w:leader="dot" w:pos="9350"/>
            </w:tabs>
            <w:rPr>
              <w:rFonts w:eastAsiaTheme="minorEastAsia"/>
              <w:noProof/>
              <w:sz w:val="22"/>
            </w:rPr>
          </w:pPr>
          <w:hyperlink w:anchor="_Toc36044273" w:history="1">
            <w:r w:rsidRPr="008C2485">
              <w:rPr>
                <w:rStyle w:val="Hyperlink"/>
                <w:noProof/>
              </w:rPr>
              <w:t>State Diagram</w:t>
            </w:r>
            <w:r>
              <w:rPr>
                <w:noProof/>
                <w:webHidden/>
              </w:rPr>
              <w:tab/>
            </w:r>
            <w:r>
              <w:rPr>
                <w:noProof/>
                <w:webHidden/>
              </w:rPr>
              <w:fldChar w:fldCharType="begin"/>
            </w:r>
            <w:r>
              <w:rPr>
                <w:noProof/>
                <w:webHidden/>
              </w:rPr>
              <w:instrText xml:space="preserve"> PAGEREF _Toc36044273 \h </w:instrText>
            </w:r>
            <w:r>
              <w:rPr>
                <w:noProof/>
                <w:webHidden/>
              </w:rPr>
            </w:r>
            <w:r>
              <w:rPr>
                <w:noProof/>
                <w:webHidden/>
              </w:rPr>
              <w:fldChar w:fldCharType="separate"/>
            </w:r>
            <w:r>
              <w:rPr>
                <w:noProof/>
                <w:webHidden/>
              </w:rPr>
              <w:t>12</w:t>
            </w:r>
            <w:r>
              <w:rPr>
                <w:noProof/>
                <w:webHidden/>
              </w:rPr>
              <w:fldChar w:fldCharType="end"/>
            </w:r>
          </w:hyperlink>
        </w:p>
        <w:p w14:paraId="0CC26C29" w14:textId="1B5E7C43" w:rsidR="00155787" w:rsidRDefault="00155787">
          <w:pPr>
            <w:pStyle w:val="TOC1"/>
            <w:tabs>
              <w:tab w:val="right" w:leader="dot" w:pos="9350"/>
            </w:tabs>
            <w:rPr>
              <w:rFonts w:eastAsiaTheme="minorEastAsia"/>
              <w:noProof/>
              <w:sz w:val="22"/>
            </w:rPr>
          </w:pPr>
          <w:hyperlink w:anchor="_Toc36044274" w:history="1">
            <w:r w:rsidRPr="008C2485">
              <w:rPr>
                <w:rStyle w:val="Hyperlink"/>
                <w:noProof/>
              </w:rPr>
              <w:t>Timing Analyzer Summary</w:t>
            </w:r>
            <w:r>
              <w:rPr>
                <w:noProof/>
                <w:webHidden/>
              </w:rPr>
              <w:tab/>
            </w:r>
            <w:r>
              <w:rPr>
                <w:noProof/>
                <w:webHidden/>
              </w:rPr>
              <w:fldChar w:fldCharType="begin"/>
            </w:r>
            <w:r>
              <w:rPr>
                <w:noProof/>
                <w:webHidden/>
              </w:rPr>
              <w:instrText xml:space="preserve"> PAGEREF _Toc36044274 \h </w:instrText>
            </w:r>
            <w:r>
              <w:rPr>
                <w:noProof/>
                <w:webHidden/>
              </w:rPr>
            </w:r>
            <w:r>
              <w:rPr>
                <w:noProof/>
                <w:webHidden/>
              </w:rPr>
              <w:fldChar w:fldCharType="separate"/>
            </w:r>
            <w:r>
              <w:rPr>
                <w:noProof/>
                <w:webHidden/>
              </w:rPr>
              <w:t>13</w:t>
            </w:r>
            <w:r>
              <w:rPr>
                <w:noProof/>
                <w:webHidden/>
              </w:rPr>
              <w:fldChar w:fldCharType="end"/>
            </w:r>
          </w:hyperlink>
        </w:p>
        <w:p w14:paraId="19BC0730" w14:textId="48A300F1" w:rsidR="00155787" w:rsidRDefault="00155787">
          <w:pPr>
            <w:pStyle w:val="TOC1"/>
            <w:tabs>
              <w:tab w:val="right" w:leader="dot" w:pos="9350"/>
            </w:tabs>
            <w:rPr>
              <w:rFonts w:eastAsiaTheme="minorEastAsia"/>
              <w:noProof/>
              <w:sz w:val="22"/>
            </w:rPr>
          </w:pPr>
          <w:hyperlink w:anchor="_Toc36044275" w:history="1">
            <w:r w:rsidRPr="008C2485">
              <w:rPr>
                <w:rStyle w:val="Hyperlink"/>
                <w:noProof/>
              </w:rPr>
              <w:t>Schematic Design Files</w:t>
            </w:r>
            <w:r>
              <w:rPr>
                <w:noProof/>
                <w:webHidden/>
              </w:rPr>
              <w:tab/>
            </w:r>
            <w:r>
              <w:rPr>
                <w:noProof/>
                <w:webHidden/>
              </w:rPr>
              <w:fldChar w:fldCharType="begin"/>
            </w:r>
            <w:r>
              <w:rPr>
                <w:noProof/>
                <w:webHidden/>
              </w:rPr>
              <w:instrText xml:space="preserve"> PAGEREF _Toc36044275 \h </w:instrText>
            </w:r>
            <w:r>
              <w:rPr>
                <w:noProof/>
                <w:webHidden/>
              </w:rPr>
            </w:r>
            <w:r>
              <w:rPr>
                <w:noProof/>
                <w:webHidden/>
              </w:rPr>
              <w:fldChar w:fldCharType="separate"/>
            </w:r>
            <w:r>
              <w:rPr>
                <w:noProof/>
                <w:webHidden/>
              </w:rPr>
              <w:t>13</w:t>
            </w:r>
            <w:r>
              <w:rPr>
                <w:noProof/>
                <w:webHidden/>
              </w:rPr>
              <w:fldChar w:fldCharType="end"/>
            </w:r>
          </w:hyperlink>
        </w:p>
        <w:p w14:paraId="5D6C68F2" w14:textId="77101626" w:rsidR="00155787" w:rsidRDefault="00155787">
          <w:pPr>
            <w:pStyle w:val="TOC1"/>
            <w:tabs>
              <w:tab w:val="right" w:leader="dot" w:pos="9350"/>
            </w:tabs>
            <w:rPr>
              <w:rFonts w:eastAsiaTheme="minorEastAsia"/>
              <w:noProof/>
              <w:sz w:val="22"/>
            </w:rPr>
          </w:pPr>
          <w:hyperlink w:anchor="_Toc36044276" w:history="1">
            <w:r w:rsidRPr="008C2485">
              <w:rPr>
                <w:rStyle w:val="Hyperlink"/>
                <w:noProof/>
              </w:rPr>
              <w:t>Verilog Source Codes</w:t>
            </w:r>
            <w:r>
              <w:rPr>
                <w:noProof/>
                <w:webHidden/>
              </w:rPr>
              <w:tab/>
            </w:r>
            <w:r>
              <w:rPr>
                <w:noProof/>
                <w:webHidden/>
              </w:rPr>
              <w:fldChar w:fldCharType="begin"/>
            </w:r>
            <w:r>
              <w:rPr>
                <w:noProof/>
                <w:webHidden/>
              </w:rPr>
              <w:instrText xml:space="preserve"> PAGEREF _Toc36044276 \h </w:instrText>
            </w:r>
            <w:r>
              <w:rPr>
                <w:noProof/>
                <w:webHidden/>
              </w:rPr>
            </w:r>
            <w:r>
              <w:rPr>
                <w:noProof/>
                <w:webHidden/>
              </w:rPr>
              <w:fldChar w:fldCharType="separate"/>
            </w:r>
            <w:r>
              <w:rPr>
                <w:noProof/>
                <w:webHidden/>
              </w:rPr>
              <w:t>16</w:t>
            </w:r>
            <w:r>
              <w:rPr>
                <w:noProof/>
                <w:webHidden/>
              </w:rPr>
              <w:fldChar w:fldCharType="end"/>
            </w:r>
          </w:hyperlink>
        </w:p>
        <w:p w14:paraId="297F216E" w14:textId="2302E1B6" w:rsidR="00DA7D7F" w:rsidRDefault="00DA7D7F">
          <w:r>
            <w:rPr>
              <w:b/>
              <w:bCs/>
              <w:noProof/>
            </w:rPr>
            <w:fldChar w:fldCharType="end"/>
          </w:r>
        </w:p>
      </w:sdtContent>
    </w:sdt>
    <w:p w14:paraId="69464CB2" w14:textId="77777777" w:rsidR="00CB61B3" w:rsidRDefault="00CB61B3">
      <w:r>
        <w:br w:type="page"/>
      </w:r>
    </w:p>
    <w:p w14:paraId="57DD41E9" w14:textId="56B5D125" w:rsidR="00560D4A" w:rsidRDefault="00CB61B3" w:rsidP="00CB61B3">
      <w:pPr>
        <w:pStyle w:val="Heading1"/>
      </w:pPr>
      <w:bookmarkStart w:id="1" w:name="_Toc36044270"/>
      <w:r>
        <w:lastRenderedPageBreak/>
        <w:t>Objective</w:t>
      </w:r>
      <w:bookmarkEnd w:id="1"/>
    </w:p>
    <w:p w14:paraId="2E56C5BB" w14:textId="77777777" w:rsidR="00CB61B3" w:rsidRPr="00CB61B3" w:rsidRDefault="00CB61B3" w:rsidP="00CB61B3"/>
    <w:p w14:paraId="6C0B193D" w14:textId="0099D8FD" w:rsidR="00CB61B3" w:rsidRDefault="00CB61B3" w:rsidP="00CB61B3">
      <w:pPr>
        <w:jc w:val="both"/>
      </w:pPr>
      <w:r>
        <w:tab/>
        <w:t>In this lab module, we were responsible for designing an 8-bit arithmetic processor (AP) and a control unit to implement the microinstructions associated with this arithmetic processor. The 8-bit arithmetic processor can do all the required operations specified by the lab manual. The control unit executes the micro-operations according to the uOP code assigned to each instruction. This will then be used later to build our multicycle machine after the ISA is designed to carry out the operations in the benchmark specifications. The booth’s multiplier that was developed in the first lab module has been integrated into this AP datapath by doing some minor modifications to the AP datapath. All the operations and functionality of the datapath has been shown and verified in the report below.</w:t>
      </w:r>
    </w:p>
    <w:p w14:paraId="29262460" w14:textId="77777777" w:rsidR="00CB61B3" w:rsidRDefault="00CB61B3">
      <w:r>
        <w:br w:type="page"/>
      </w:r>
    </w:p>
    <w:p w14:paraId="752DFEEE" w14:textId="1FACAE43" w:rsidR="00CB61B3" w:rsidRDefault="00A33CC0" w:rsidP="00CB61B3">
      <w:pPr>
        <w:pStyle w:val="Heading1"/>
      </w:pPr>
      <w:bookmarkStart w:id="2" w:name="_Toc36044271"/>
      <w:r>
        <w:lastRenderedPageBreak/>
        <w:t xml:space="preserve">AP </w:t>
      </w:r>
      <w:r w:rsidR="00057A4F">
        <w:t>D</w:t>
      </w:r>
      <w:r>
        <w:t xml:space="preserve">atapath </w:t>
      </w:r>
      <w:r w:rsidR="00CB61B3">
        <w:t>Simulations</w:t>
      </w:r>
      <w:bookmarkEnd w:id="2"/>
    </w:p>
    <w:p w14:paraId="5CBCF158" w14:textId="5783A5B8" w:rsidR="00057A4F" w:rsidRDefault="00057A4F" w:rsidP="00057A4F"/>
    <w:p w14:paraId="70795B22" w14:textId="297D5EC4" w:rsidR="00057A4F" w:rsidRDefault="00057A4F" w:rsidP="00057A4F">
      <w:pPr>
        <w:jc w:val="both"/>
      </w:pPr>
      <w:r>
        <w:tab/>
        <w:t>In this part of the report, simulation screenshots are shown. In the simulations, all the micro-operations are specified and changes are emphasized with red arrow on the simulations. Beside of the micro-operation in the experiment handouts, multiplier control sequence was also added to the control unit and the simulation.</w:t>
      </w:r>
    </w:p>
    <w:p w14:paraId="25825D13" w14:textId="77777777" w:rsidR="00057A4F" w:rsidRPr="00057A4F" w:rsidRDefault="00057A4F" w:rsidP="00057A4F">
      <w:pPr>
        <w:jc w:val="both"/>
      </w:pPr>
    </w:p>
    <w:p w14:paraId="2201D65F" w14:textId="0F912BEE" w:rsidR="00CB61B3" w:rsidRDefault="00CB61B3" w:rsidP="00CB61B3">
      <w:r>
        <w:rPr>
          <w:noProof/>
        </w:rPr>
        <w:lastRenderedPageBreak/>
        <w:drawing>
          <wp:inline distT="0" distB="0" distL="0" distR="0" wp14:anchorId="375E0AEA" wp14:editId="4465720B">
            <wp:extent cx="5814060" cy="8220710"/>
            <wp:effectExtent l="0" t="0" r="508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4F3AFEB" wp14:editId="40EB5803">
            <wp:extent cx="5814060" cy="8220710"/>
            <wp:effectExtent l="0" t="0" r="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0230C820" wp14:editId="34F28474">
            <wp:extent cx="5814060" cy="82296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75CE39FE" wp14:editId="43EB6884">
            <wp:extent cx="5814060" cy="8220710"/>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2ED86BF" wp14:editId="49BE3146">
            <wp:extent cx="5814060" cy="822960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59E07B96" wp14:editId="65D0F5A5">
            <wp:extent cx="5814060" cy="82296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p>
    <w:p w14:paraId="11E721DD" w14:textId="6B0AE16A" w:rsidR="00A33CC0" w:rsidRDefault="00CB61B3" w:rsidP="00CB61B3">
      <w:r>
        <w:rPr>
          <w:noProof/>
        </w:rPr>
        <w:lastRenderedPageBreak/>
        <w:drawing>
          <wp:inline distT="0" distB="0" distL="0" distR="0" wp14:anchorId="2FF59D4A" wp14:editId="5693AAE5">
            <wp:extent cx="5812155" cy="8221345"/>
            <wp:effectExtent l="0" t="0" r="0" b="825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2155" cy="8221345"/>
                    </a:xfrm>
                    <a:prstGeom prst="rect">
                      <a:avLst/>
                    </a:prstGeom>
                    <a:noFill/>
                    <a:ln>
                      <a:noFill/>
                    </a:ln>
                  </pic:spPr>
                </pic:pic>
              </a:graphicData>
            </a:graphic>
          </wp:inline>
        </w:drawing>
      </w:r>
    </w:p>
    <w:p w14:paraId="1B76A050" w14:textId="49A94B30" w:rsidR="00A33CC0" w:rsidRDefault="00A33CC0" w:rsidP="00A33CC0">
      <w:pPr>
        <w:pStyle w:val="Heading1"/>
      </w:pPr>
      <w:bookmarkStart w:id="3" w:name="_Toc36044272"/>
      <w:r>
        <w:lastRenderedPageBreak/>
        <w:t>Multiplication Simulation</w:t>
      </w:r>
      <w:bookmarkEnd w:id="3"/>
    </w:p>
    <w:p w14:paraId="7EB63CF0" w14:textId="77777777" w:rsidR="00057A4F" w:rsidRPr="00057A4F" w:rsidRDefault="00057A4F" w:rsidP="00057A4F"/>
    <w:p w14:paraId="4F4F0CD2" w14:textId="0400EF1E" w:rsidR="00CB61B3" w:rsidRDefault="00CB61B3" w:rsidP="00CB61B3">
      <w:r>
        <w:rPr>
          <w:noProof/>
        </w:rPr>
        <w:drawing>
          <wp:inline distT="0" distB="0" distL="0" distR="0" wp14:anchorId="57048241" wp14:editId="6C782D19">
            <wp:extent cx="5018227" cy="7098327"/>
            <wp:effectExtent l="0" t="0" r="0"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6670" cy="7110269"/>
                    </a:xfrm>
                    <a:prstGeom prst="rect">
                      <a:avLst/>
                    </a:prstGeom>
                    <a:noFill/>
                    <a:ln>
                      <a:noFill/>
                    </a:ln>
                  </pic:spPr>
                </pic:pic>
              </a:graphicData>
            </a:graphic>
          </wp:inline>
        </w:drawing>
      </w:r>
    </w:p>
    <w:p w14:paraId="580850DE" w14:textId="50E5D305" w:rsidR="00CB61B3" w:rsidRDefault="001C2655" w:rsidP="001C2655">
      <w:pPr>
        <w:pStyle w:val="Heading1"/>
      </w:pPr>
      <w:bookmarkStart w:id="4" w:name="_Toc36044273"/>
      <w:r>
        <w:lastRenderedPageBreak/>
        <w:t>State Diagram</w:t>
      </w:r>
      <w:bookmarkEnd w:id="4"/>
    </w:p>
    <w:p w14:paraId="1BDD5317" w14:textId="77777777" w:rsidR="00057A4F" w:rsidRPr="00057A4F" w:rsidRDefault="00057A4F" w:rsidP="00057A4F"/>
    <w:p w14:paraId="3F04D48D" w14:textId="7F62176F" w:rsidR="001C2655" w:rsidRDefault="001C2655" w:rsidP="001C2655">
      <w:pPr>
        <w:jc w:val="center"/>
      </w:pPr>
      <w:r>
        <w:rPr>
          <w:noProof/>
        </w:rPr>
        <w:drawing>
          <wp:inline distT="0" distB="0" distL="0" distR="0" wp14:anchorId="66022B47" wp14:editId="3429BBF1">
            <wp:extent cx="4308133" cy="7302399"/>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35706" cy="7349135"/>
                    </a:xfrm>
                    <a:prstGeom prst="rect">
                      <a:avLst/>
                    </a:prstGeom>
                    <a:noFill/>
                    <a:ln>
                      <a:noFill/>
                    </a:ln>
                  </pic:spPr>
                </pic:pic>
              </a:graphicData>
            </a:graphic>
          </wp:inline>
        </w:drawing>
      </w:r>
    </w:p>
    <w:p w14:paraId="7129F0A3" w14:textId="44262E81" w:rsidR="00A33CC0" w:rsidRDefault="00A33CC0" w:rsidP="00A33CC0">
      <w:pPr>
        <w:pStyle w:val="Heading1"/>
      </w:pPr>
      <w:bookmarkStart w:id="5" w:name="_Toc36044274"/>
      <w:r>
        <w:lastRenderedPageBreak/>
        <w:t>Timing Analyzer Summary</w:t>
      </w:r>
      <w:bookmarkEnd w:id="5"/>
    </w:p>
    <w:p w14:paraId="07D2DDAA" w14:textId="77777777" w:rsidR="00A74A33" w:rsidRPr="00A74A33" w:rsidRDefault="00A74A33" w:rsidP="00A74A33"/>
    <w:p w14:paraId="209E21D8" w14:textId="3F8E6B38" w:rsidR="00A33CC0" w:rsidRDefault="00A33CC0" w:rsidP="00A33CC0">
      <w:r w:rsidRPr="00A33CC0">
        <w:rPr>
          <w:noProof/>
        </w:rPr>
        <w:drawing>
          <wp:inline distT="0" distB="0" distL="0" distR="0" wp14:anchorId="366A07A3" wp14:editId="21715738">
            <wp:extent cx="5942511" cy="1615440"/>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3082" cy="1623751"/>
                    </a:xfrm>
                    <a:prstGeom prst="rect">
                      <a:avLst/>
                    </a:prstGeom>
                  </pic:spPr>
                </pic:pic>
              </a:graphicData>
            </a:graphic>
          </wp:inline>
        </w:drawing>
      </w:r>
    </w:p>
    <w:p w14:paraId="55B4207B" w14:textId="7A4EE00D" w:rsidR="00A74A33" w:rsidRDefault="00A74A33" w:rsidP="00A33CC0"/>
    <w:p w14:paraId="3EF65CF7" w14:textId="14C95EE4" w:rsidR="00A74A33" w:rsidRDefault="00A74A33" w:rsidP="00A74A33">
      <w:pPr>
        <w:pStyle w:val="Heading1"/>
      </w:pPr>
      <w:bookmarkStart w:id="6" w:name="_Toc36044275"/>
      <w:r>
        <w:t>Schematic Design Files</w:t>
      </w:r>
      <w:bookmarkEnd w:id="6"/>
    </w:p>
    <w:p w14:paraId="0C4A19E3" w14:textId="77777777" w:rsidR="00057A4F" w:rsidRPr="00057A4F" w:rsidRDefault="00057A4F" w:rsidP="00057A4F"/>
    <w:p w14:paraId="686660FD" w14:textId="7B9BB15C" w:rsidR="00A74A33" w:rsidRDefault="00A74A33" w:rsidP="00A74A33">
      <w:pPr>
        <w:pStyle w:val="ListParagraph"/>
        <w:numPr>
          <w:ilvl w:val="0"/>
          <w:numId w:val="1"/>
        </w:numPr>
      </w:pPr>
      <w:r>
        <w:t>Datapath</w:t>
      </w:r>
    </w:p>
    <w:p w14:paraId="4EEEF5B4" w14:textId="1EF01846" w:rsidR="00A74A33" w:rsidRDefault="00A74A33" w:rsidP="00A74A33">
      <w:pPr>
        <w:jc w:val="center"/>
      </w:pPr>
      <w:r w:rsidRPr="00A74A33">
        <w:rPr>
          <w:noProof/>
        </w:rPr>
        <w:drawing>
          <wp:inline distT="0" distB="0" distL="0" distR="0" wp14:anchorId="464C084B" wp14:editId="3A3C3D45">
            <wp:extent cx="6330724" cy="4351020"/>
            <wp:effectExtent l="0" t="0" r="571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0724" cy="4351020"/>
                    </a:xfrm>
                    <a:prstGeom prst="rect">
                      <a:avLst/>
                    </a:prstGeom>
                  </pic:spPr>
                </pic:pic>
              </a:graphicData>
            </a:graphic>
          </wp:inline>
        </w:drawing>
      </w:r>
    </w:p>
    <w:p w14:paraId="16CB6B87" w14:textId="14E8D910" w:rsidR="00A74A33" w:rsidRDefault="00A74A33" w:rsidP="00A74A33"/>
    <w:p w14:paraId="43DBE512" w14:textId="35136116" w:rsidR="00A74A33" w:rsidRDefault="00A74A33" w:rsidP="00A74A33">
      <w:pPr>
        <w:pStyle w:val="ListParagraph"/>
        <w:numPr>
          <w:ilvl w:val="0"/>
          <w:numId w:val="1"/>
        </w:numPr>
      </w:pPr>
      <w:r>
        <w:lastRenderedPageBreak/>
        <w:t>Control unit</w:t>
      </w:r>
    </w:p>
    <w:p w14:paraId="43805F89" w14:textId="77777777" w:rsidR="00A74A33" w:rsidRDefault="00A74A33" w:rsidP="00A74A33">
      <w:pPr>
        <w:pStyle w:val="ListParagraph"/>
      </w:pPr>
    </w:p>
    <w:p w14:paraId="131F1DB9" w14:textId="41A0C6F5" w:rsidR="00A74A33" w:rsidRDefault="00A74A33" w:rsidP="00A74A33">
      <w:pPr>
        <w:pStyle w:val="ListParagraph"/>
        <w:jc w:val="center"/>
      </w:pPr>
      <w:r w:rsidRPr="00A74A33">
        <w:rPr>
          <w:noProof/>
        </w:rPr>
        <w:drawing>
          <wp:inline distT="0" distB="0" distL="0" distR="0" wp14:anchorId="46D186E5" wp14:editId="6F30E3D1">
            <wp:extent cx="3101609" cy="3863675"/>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1609" cy="3863675"/>
                    </a:xfrm>
                    <a:prstGeom prst="rect">
                      <a:avLst/>
                    </a:prstGeom>
                  </pic:spPr>
                </pic:pic>
              </a:graphicData>
            </a:graphic>
          </wp:inline>
        </w:drawing>
      </w:r>
    </w:p>
    <w:p w14:paraId="4FFD6C8F" w14:textId="0AFA6BCB" w:rsidR="00A74A33" w:rsidRDefault="00A74A33" w:rsidP="00A74A33">
      <w:pPr>
        <w:pStyle w:val="ListParagraph"/>
        <w:numPr>
          <w:ilvl w:val="0"/>
          <w:numId w:val="1"/>
        </w:numPr>
      </w:pPr>
      <w:r>
        <w:t>Arithmetic Processor</w:t>
      </w:r>
    </w:p>
    <w:p w14:paraId="4405FEF9" w14:textId="77777777" w:rsidR="00A74A33" w:rsidRDefault="00A74A33" w:rsidP="00A74A33">
      <w:pPr>
        <w:pStyle w:val="ListParagraph"/>
      </w:pPr>
    </w:p>
    <w:p w14:paraId="2E2E1BCC" w14:textId="79346BBE" w:rsidR="00A74A33" w:rsidRDefault="00A74A33" w:rsidP="00A74A33">
      <w:pPr>
        <w:pStyle w:val="ListParagraph"/>
        <w:jc w:val="center"/>
      </w:pPr>
      <w:r w:rsidRPr="00A74A33">
        <w:rPr>
          <w:noProof/>
        </w:rPr>
        <w:drawing>
          <wp:inline distT="0" distB="0" distL="0" distR="0" wp14:anchorId="097A0CB9" wp14:editId="7A4382B6">
            <wp:extent cx="3825549" cy="324612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17" cy="3258906"/>
                    </a:xfrm>
                    <a:prstGeom prst="rect">
                      <a:avLst/>
                    </a:prstGeom>
                  </pic:spPr>
                </pic:pic>
              </a:graphicData>
            </a:graphic>
          </wp:inline>
        </w:drawing>
      </w:r>
    </w:p>
    <w:p w14:paraId="106A33ED" w14:textId="5556C8D6" w:rsidR="00A74A33" w:rsidRDefault="00A74A33" w:rsidP="00A74A33">
      <w:pPr>
        <w:pStyle w:val="ListParagraph"/>
      </w:pPr>
    </w:p>
    <w:p w14:paraId="7D63AD5A" w14:textId="192FBE17" w:rsidR="00A74A33" w:rsidRDefault="00A74A33" w:rsidP="00A74A33">
      <w:pPr>
        <w:pStyle w:val="ListParagraph"/>
        <w:numPr>
          <w:ilvl w:val="0"/>
          <w:numId w:val="1"/>
        </w:numPr>
      </w:pPr>
      <w:r>
        <w:lastRenderedPageBreak/>
        <w:t>Register A and Q</w:t>
      </w:r>
    </w:p>
    <w:p w14:paraId="579C387E" w14:textId="1F302632" w:rsidR="00A74A33" w:rsidRDefault="00A74A33" w:rsidP="00A74A33">
      <w:pPr>
        <w:pStyle w:val="ListParagraph"/>
      </w:pPr>
    </w:p>
    <w:p w14:paraId="15361FA3" w14:textId="6C2B9624" w:rsidR="00A74A33" w:rsidRDefault="00A74A33" w:rsidP="00A74A33">
      <w:pPr>
        <w:pStyle w:val="ListParagraph"/>
        <w:jc w:val="center"/>
      </w:pPr>
      <w:r w:rsidRPr="00A74A33">
        <w:rPr>
          <w:noProof/>
        </w:rPr>
        <w:drawing>
          <wp:inline distT="0" distB="0" distL="0" distR="0" wp14:anchorId="23EF96C2" wp14:editId="397746BA">
            <wp:extent cx="2514818" cy="483149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4818" cy="4831499"/>
                    </a:xfrm>
                    <a:prstGeom prst="rect">
                      <a:avLst/>
                    </a:prstGeom>
                  </pic:spPr>
                </pic:pic>
              </a:graphicData>
            </a:graphic>
          </wp:inline>
        </w:drawing>
      </w:r>
    </w:p>
    <w:p w14:paraId="5F2BD9D7" w14:textId="74B1652A" w:rsidR="00947C93" w:rsidRDefault="00947C93" w:rsidP="00947C93">
      <w:pPr>
        <w:pStyle w:val="ListParagraph"/>
        <w:numPr>
          <w:ilvl w:val="0"/>
          <w:numId w:val="1"/>
        </w:numPr>
      </w:pPr>
      <w:r>
        <w:t>4 to 1 MUX</w:t>
      </w:r>
    </w:p>
    <w:p w14:paraId="1E731347" w14:textId="77777777" w:rsidR="00947C93" w:rsidRDefault="00947C93" w:rsidP="00947C93">
      <w:pPr>
        <w:pStyle w:val="ListParagraph"/>
      </w:pPr>
    </w:p>
    <w:p w14:paraId="79AB790A" w14:textId="424F6B05" w:rsidR="00947C93" w:rsidRDefault="00947C93" w:rsidP="00947C93">
      <w:pPr>
        <w:pStyle w:val="ListParagraph"/>
      </w:pPr>
    </w:p>
    <w:p w14:paraId="7BC9785A" w14:textId="5482FDF5" w:rsidR="00947C93" w:rsidRDefault="00947C93" w:rsidP="00947C93">
      <w:pPr>
        <w:pStyle w:val="ListParagraph"/>
        <w:jc w:val="center"/>
      </w:pPr>
      <w:r w:rsidRPr="00947C93">
        <w:rPr>
          <w:noProof/>
        </w:rPr>
        <w:drawing>
          <wp:inline distT="0" distB="0" distL="0" distR="0" wp14:anchorId="6360958B" wp14:editId="1FD98B84">
            <wp:extent cx="2681781" cy="20802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85581" cy="2083208"/>
                    </a:xfrm>
                    <a:prstGeom prst="rect">
                      <a:avLst/>
                    </a:prstGeom>
                  </pic:spPr>
                </pic:pic>
              </a:graphicData>
            </a:graphic>
          </wp:inline>
        </w:drawing>
      </w:r>
    </w:p>
    <w:p w14:paraId="40558A07" w14:textId="08D867C0" w:rsidR="00947C93" w:rsidRDefault="00947C93" w:rsidP="00947C93">
      <w:pPr>
        <w:pStyle w:val="ListParagraph"/>
        <w:jc w:val="center"/>
      </w:pPr>
    </w:p>
    <w:p w14:paraId="7110D5C3" w14:textId="5FC043AA" w:rsidR="00947C93" w:rsidRDefault="00947C93" w:rsidP="00947C93">
      <w:pPr>
        <w:pStyle w:val="ListParagraph"/>
        <w:numPr>
          <w:ilvl w:val="0"/>
          <w:numId w:val="1"/>
        </w:numPr>
      </w:pPr>
      <w:r>
        <w:lastRenderedPageBreak/>
        <w:t>Booth Multiplier</w:t>
      </w:r>
    </w:p>
    <w:p w14:paraId="6DF0A7E6" w14:textId="0CB82DDA" w:rsidR="00947C93" w:rsidRDefault="00947C93" w:rsidP="00947C93">
      <w:pPr>
        <w:ind w:left="360"/>
      </w:pPr>
    </w:p>
    <w:p w14:paraId="10C3BF51" w14:textId="3A5D8250" w:rsidR="00947C93" w:rsidRDefault="00947C93" w:rsidP="00947C93">
      <w:pPr>
        <w:ind w:left="360"/>
        <w:jc w:val="center"/>
      </w:pPr>
      <w:r w:rsidRPr="00947C93">
        <w:rPr>
          <w:noProof/>
        </w:rPr>
        <w:drawing>
          <wp:inline distT="0" distB="0" distL="0" distR="0" wp14:anchorId="3BFB060B" wp14:editId="238B8441">
            <wp:extent cx="3299460" cy="1788569"/>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8049" cy="1793225"/>
                    </a:xfrm>
                    <a:prstGeom prst="rect">
                      <a:avLst/>
                    </a:prstGeom>
                  </pic:spPr>
                </pic:pic>
              </a:graphicData>
            </a:graphic>
          </wp:inline>
        </w:drawing>
      </w:r>
    </w:p>
    <w:p w14:paraId="5B4E0D57" w14:textId="20CBB5FD" w:rsidR="001E5175" w:rsidRDefault="001E5175" w:rsidP="001E5175">
      <w:pPr>
        <w:pStyle w:val="Heading1"/>
      </w:pPr>
      <w:bookmarkStart w:id="7" w:name="_Toc36044276"/>
      <w:r>
        <w:t>Verilog Source Codes</w:t>
      </w:r>
      <w:bookmarkEnd w:id="7"/>
    </w:p>
    <w:p w14:paraId="42116AD3" w14:textId="59840250" w:rsidR="001E5175" w:rsidRDefault="001E5175" w:rsidP="001E5175">
      <w:pPr>
        <w:pStyle w:val="ListParagraph"/>
        <w:numPr>
          <w:ilvl w:val="0"/>
          <w:numId w:val="1"/>
        </w:numPr>
      </w:pPr>
      <w:r>
        <w:t>Control Unit</w:t>
      </w:r>
      <w:r>
        <w:br/>
      </w:r>
    </w:p>
    <w:p w14:paraId="00DAFEC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module </w:t>
      </w:r>
      <w:proofErr w:type="spellStart"/>
      <w:r w:rsidRPr="001E5175">
        <w:rPr>
          <w:rFonts w:ascii="Consolas" w:hAnsi="Consolas"/>
          <w:sz w:val="20"/>
          <w:szCs w:val="20"/>
        </w:rPr>
        <w:t>ControlUnit</w:t>
      </w:r>
      <w:proofErr w:type="spellEnd"/>
      <w:r w:rsidRPr="001E5175">
        <w:rPr>
          <w:rFonts w:ascii="Consolas" w:hAnsi="Consolas"/>
          <w:sz w:val="20"/>
          <w:szCs w:val="20"/>
        </w:rPr>
        <w:t xml:space="preserve">(LDM, LDA, LDQ, ASEL, BSEL, SRSEL, SR, SL, MULST, MULSEL, RST, uOP, CLK); </w:t>
      </w:r>
    </w:p>
    <w:p w14:paraId="6C6DDD8E" w14:textId="77777777" w:rsidR="001E5175" w:rsidRPr="001E5175" w:rsidRDefault="001E5175" w:rsidP="001E5175">
      <w:pPr>
        <w:pStyle w:val="ListParagraph"/>
        <w:rPr>
          <w:rFonts w:ascii="Consolas" w:hAnsi="Consolas"/>
          <w:sz w:val="20"/>
          <w:szCs w:val="20"/>
        </w:rPr>
      </w:pPr>
    </w:p>
    <w:p w14:paraId="4DD97DA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output reg LDM, LDA, LDQ, SRSEL, SR, SL, MULST, MULSEL, RST;</w:t>
      </w:r>
    </w:p>
    <w:p w14:paraId="2BB7739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output reg [1:0] ASEL, BSEL;</w:t>
      </w:r>
    </w:p>
    <w:p w14:paraId="37D98F71" w14:textId="77777777" w:rsidR="001E5175" w:rsidRPr="001E5175" w:rsidRDefault="001E5175" w:rsidP="001E5175">
      <w:pPr>
        <w:pStyle w:val="ListParagraph"/>
        <w:rPr>
          <w:rFonts w:ascii="Consolas" w:hAnsi="Consolas"/>
          <w:sz w:val="20"/>
          <w:szCs w:val="20"/>
        </w:rPr>
      </w:pPr>
    </w:p>
    <w:p w14:paraId="3060AF0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input CLK;</w:t>
      </w:r>
    </w:p>
    <w:p w14:paraId="082681B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input [4:0] uOP; </w:t>
      </w:r>
    </w:p>
    <w:p w14:paraId="484C41B2" w14:textId="77777777" w:rsidR="001E5175" w:rsidRPr="001E5175" w:rsidRDefault="001E5175" w:rsidP="001E5175">
      <w:pPr>
        <w:pStyle w:val="ListParagraph"/>
        <w:rPr>
          <w:rFonts w:ascii="Consolas" w:hAnsi="Consolas"/>
          <w:sz w:val="20"/>
          <w:szCs w:val="20"/>
        </w:rPr>
      </w:pPr>
    </w:p>
    <w:p w14:paraId="3081242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reg [3:0] Count;</w:t>
      </w:r>
    </w:p>
    <w:p w14:paraId="6555BC5F" w14:textId="77777777" w:rsidR="001E5175" w:rsidRPr="001E5175" w:rsidRDefault="001E5175" w:rsidP="001E5175">
      <w:pPr>
        <w:pStyle w:val="ListParagraph"/>
        <w:rPr>
          <w:rFonts w:ascii="Consolas" w:hAnsi="Consolas"/>
          <w:sz w:val="20"/>
          <w:szCs w:val="20"/>
        </w:rPr>
      </w:pPr>
    </w:p>
    <w:p w14:paraId="2528632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initial</w:t>
      </w:r>
    </w:p>
    <w:p w14:paraId="197186F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begin</w:t>
      </w:r>
    </w:p>
    <w:p w14:paraId="3352C45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RST &lt;= 1'b1;</w:t>
      </w:r>
    </w:p>
    <w:p w14:paraId="0942E99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Count &lt;= 4'b0;</w:t>
      </w:r>
    </w:p>
    <w:p w14:paraId="6708113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MULSEL &lt;= 1'b0;</w:t>
      </w:r>
    </w:p>
    <w:p w14:paraId="3B89FA4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end</w:t>
      </w:r>
    </w:p>
    <w:p w14:paraId="375404BC" w14:textId="77777777" w:rsidR="001E5175" w:rsidRPr="001E5175" w:rsidRDefault="001E5175" w:rsidP="001E5175">
      <w:pPr>
        <w:pStyle w:val="ListParagraph"/>
        <w:rPr>
          <w:rFonts w:ascii="Consolas" w:hAnsi="Consolas"/>
          <w:sz w:val="20"/>
          <w:szCs w:val="20"/>
        </w:rPr>
      </w:pPr>
    </w:p>
    <w:p w14:paraId="2D4672F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lways @(</w:t>
      </w:r>
      <w:proofErr w:type="spellStart"/>
      <w:r w:rsidRPr="001E5175">
        <w:rPr>
          <w:rFonts w:ascii="Consolas" w:hAnsi="Consolas"/>
          <w:sz w:val="20"/>
          <w:szCs w:val="20"/>
        </w:rPr>
        <w:t>posedge</w:t>
      </w:r>
      <w:proofErr w:type="spellEnd"/>
      <w:r w:rsidRPr="001E5175">
        <w:rPr>
          <w:rFonts w:ascii="Consolas" w:hAnsi="Consolas"/>
          <w:sz w:val="20"/>
          <w:szCs w:val="20"/>
        </w:rPr>
        <w:t xml:space="preserve"> CLK)</w:t>
      </w:r>
    </w:p>
    <w:p w14:paraId="02B46EC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begin</w:t>
      </w:r>
    </w:p>
    <w:p w14:paraId="5F0B93D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 xml:space="preserve">case(uOP) </w:t>
      </w:r>
    </w:p>
    <w:p w14:paraId="5A33E2D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000:</w:t>
      </w:r>
    </w:p>
    <w:p w14:paraId="13916DD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1;</w:t>
      </w:r>
    </w:p>
    <w:p w14:paraId="4D301CA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p>
    <w:p w14:paraId="49C9534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001:</w:t>
      </w:r>
    </w:p>
    <w:p w14:paraId="4B8C54E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61A2362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1;</w:t>
      </w:r>
    </w:p>
    <w:p w14:paraId="27034E6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44E3AB0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6D24C45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368D428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643E17D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r>
      <w:r w:rsidRPr="001E5175">
        <w:rPr>
          <w:rFonts w:ascii="Consolas" w:hAnsi="Consolas"/>
          <w:sz w:val="20"/>
          <w:szCs w:val="20"/>
        </w:rPr>
        <w:tab/>
        <w:t>RST &lt;= 1'b0;</w:t>
      </w:r>
    </w:p>
    <w:p w14:paraId="3D26B64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112AB93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2F0FAE5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010:</w:t>
      </w:r>
    </w:p>
    <w:p w14:paraId="07A0577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2D49110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671E2ED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0BF832B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1;</w:t>
      </w:r>
    </w:p>
    <w:p w14:paraId="4BBE884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677FA21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2679A44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239FBE1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424C35B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00B5CAF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011:</w:t>
      </w:r>
    </w:p>
    <w:p w14:paraId="5938D1A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73D0D98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2E35E2C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6449410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6951BDB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1;</w:t>
      </w:r>
    </w:p>
    <w:p w14:paraId="7FE799B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7302422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8B09F1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6AD530B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100:</w:t>
      </w:r>
    </w:p>
    <w:p w14:paraId="0FBACF2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0CA8AEC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3E46E6C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4111621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52ED3D2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1;</w:t>
      </w:r>
    </w:p>
    <w:p w14:paraId="725127B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2E6C6F3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SEL &lt;= 1'b0;</w:t>
      </w:r>
    </w:p>
    <w:p w14:paraId="10F2862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4310D6A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78080B7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67AC36D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101:</w:t>
      </w:r>
    </w:p>
    <w:p w14:paraId="54C167F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1ABE6AF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161A3F5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07FD2D5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16C0838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1;</w:t>
      </w:r>
    </w:p>
    <w:p w14:paraId="7282724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1166523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SEL &lt;= 1'b1;</w:t>
      </w:r>
    </w:p>
    <w:p w14:paraId="1D6D457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040F1AF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528A075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1448626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110:</w:t>
      </w:r>
    </w:p>
    <w:p w14:paraId="37F311E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0302D5F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1ED8032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5FFEE55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50B1EF9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554210C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628BA69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r>
      <w:r w:rsidRPr="001E5175">
        <w:rPr>
          <w:rFonts w:ascii="Consolas" w:hAnsi="Consolas"/>
          <w:sz w:val="20"/>
          <w:szCs w:val="20"/>
        </w:rPr>
        <w:tab/>
        <w:t>ASEL &lt;= 2'b0;</w:t>
      </w:r>
    </w:p>
    <w:p w14:paraId="228212E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w:t>
      </w:r>
    </w:p>
    <w:p w14:paraId="731CA01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2C360FE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10C2B3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AE3B0B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0111:</w:t>
      </w:r>
    </w:p>
    <w:p w14:paraId="4BFED8A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0ACA9B1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19ADB1E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378FBDB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206F0A6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w:t>
      </w:r>
    </w:p>
    <w:p w14:paraId="5EEEC5D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1;</w:t>
      </w:r>
    </w:p>
    <w:p w14:paraId="0929B53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2018964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6A490EB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0FC6207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ED7CEC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7825149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000:</w:t>
      </w:r>
    </w:p>
    <w:p w14:paraId="4194C73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03AA7BE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3E5FB28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78515AB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6412A8C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w:t>
      </w:r>
    </w:p>
    <w:p w14:paraId="3AE1A30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0;</w:t>
      </w:r>
    </w:p>
    <w:p w14:paraId="7D38EB8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0BAFC68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715EE21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60151C3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24E783B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60B46C8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001:</w:t>
      </w:r>
    </w:p>
    <w:p w14:paraId="04B5471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397556C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65901D0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64B6DA4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55E1BBB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w:t>
      </w:r>
    </w:p>
    <w:p w14:paraId="4FEB9CC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1;</w:t>
      </w:r>
    </w:p>
    <w:p w14:paraId="1CEB09D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7FE62F4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3CAFFE3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46B8A54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4AA579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05EEDC7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010:</w:t>
      </w:r>
    </w:p>
    <w:p w14:paraId="378C022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113AFB2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1EC25D2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217CE51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4F6E164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1;</w:t>
      </w:r>
    </w:p>
    <w:p w14:paraId="4D59509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w:t>
      </w:r>
    </w:p>
    <w:p w14:paraId="7676D1C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4759CBD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5AED617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5FC0660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r>
      <w:r w:rsidRPr="001E5175">
        <w:rPr>
          <w:rFonts w:ascii="Consolas" w:hAnsi="Consolas"/>
          <w:sz w:val="20"/>
          <w:szCs w:val="20"/>
        </w:rPr>
        <w:tab/>
        <w:t>MULSEL &lt;= 1'b0;</w:t>
      </w:r>
    </w:p>
    <w:p w14:paraId="7316C79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4BF3329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011:</w:t>
      </w:r>
    </w:p>
    <w:p w14:paraId="4BE96D3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550F384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43EE2A0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22CFE1A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1C11A97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1;</w:t>
      </w:r>
    </w:p>
    <w:p w14:paraId="6C9E876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1;</w:t>
      </w:r>
    </w:p>
    <w:p w14:paraId="18BE5AF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59B4344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7147833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5F8241A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231E828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6483735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100:</w:t>
      </w:r>
    </w:p>
    <w:p w14:paraId="21EC2D0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7C87C19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7F1A1D6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27E72C7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6AA1E40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1;</w:t>
      </w:r>
    </w:p>
    <w:p w14:paraId="5FB540E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0;</w:t>
      </w:r>
    </w:p>
    <w:p w14:paraId="478884E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5B5FBD0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02E496D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167B2D9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0E8FD26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E87387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101:</w:t>
      </w:r>
    </w:p>
    <w:p w14:paraId="648D396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18DF923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53F8F62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1107725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65BAFE8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01;</w:t>
      </w:r>
    </w:p>
    <w:p w14:paraId="51C24E7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1;</w:t>
      </w:r>
    </w:p>
    <w:p w14:paraId="2649F10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7DB01DF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687A5BB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391CF39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26BAA51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615CB2D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110:</w:t>
      </w:r>
    </w:p>
    <w:p w14:paraId="3C456DC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4E91EB7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4F035BE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4EEA33D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09D3A76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0;</w:t>
      </w:r>
    </w:p>
    <w:p w14:paraId="17CA14A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w:t>
      </w:r>
    </w:p>
    <w:p w14:paraId="3E8621C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3ACABF7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0F1FE87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5626B5F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262075B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464FC56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01111:</w:t>
      </w:r>
    </w:p>
    <w:p w14:paraId="7D55639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t>begin</w:t>
      </w:r>
    </w:p>
    <w:p w14:paraId="4FDADA9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1A00D65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2D2C326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139789D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0;</w:t>
      </w:r>
    </w:p>
    <w:p w14:paraId="378FDBD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1;</w:t>
      </w:r>
    </w:p>
    <w:p w14:paraId="24F0AB2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3FE3DDC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23BFDB8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1254D74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5BD2A7F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B826FE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000:</w:t>
      </w:r>
    </w:p>
    <w:p w14:paraId="160C654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74957B7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25AEE3B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4163C39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2B527FD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0;</w:t>
      </w:r>
    </w:p>
    <w:p w14:paraId="16FE759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0;</w:t>
      </w:r>
    </w:p>
    <w:p w14:paraId="3AF183E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5E5D5C2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3EA42E7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3B9741D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4C631F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278C96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001:</w:t>
      </w:r>
    </w:p>
    <w:p w14:paraId="5ED305A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608CA8F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0F3AE8A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61FBBE6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11C48C0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0;</w:t>
      </w:r>
    </w:p>
    <w:p w14:paraId="3C3C9FC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1;</w:t>
      </w:r>
    </w:p>
    <w:p w14:paraId="7CC9F70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6B166C5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5646D9E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7722A22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06B46CB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52BB96B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010:</w:t>
      </w:r>
    </w:p>
    <w:p w14:paraId="0191324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3A42EB8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34520E5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4AFD917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7CC2B5A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1;</w:t>
      </w:r>
    </w:p>
    <w:p w14:paraId="54C0D58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w:t>
      </w:r>
    </w:p>
    <w:p w14:paraId="04CCD66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41498A3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3D47B87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037D9E2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052A0D7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953AEB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011:</w:t>
      </w:r>
    </w:p>
    <w:p w14:paraId="5A62F24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20F49BE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630DC32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2204D85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r>
      <w:r w:rsidRPr="001E5175">
        <w:rPr>
          <w:rFonts w:ascii="Consolas" w:hAnsi="Consolas"/>
          <w:sz w:val="20"/>
          <w:szCs w:val="20"/>
        </w:rPr>
        <w:tab/>
        <w:t>LDQ &lt;= 1'b0;</w:t>
      </w:r>
    </w:p>
    <w:p w14:paraId="2EECFA7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1;</w:t>
      </w:r>
    </w:p>
    <w:p w14:paraId="5450A3A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01;</w:t>
      </w:r>
    </w:p>
    <w:p w14:paraId="34A33F5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75C2E31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508F09C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1A76ED1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5F723E0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3CC1A47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100:</w:t>
      </w:r>
    </w:p>
    <w:p w14:paraId="6BCF965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15C66B8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78180C9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4DA88C1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5613633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1;</w:t>
      </w:r>
    </w:p>
    <w:p w14:paraId="40D2F1E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0;</w:t>
      </w:r>
    </w:p>
    <w:p w14:paraId="7797F7F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1C10F45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517B2C4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7D5ED59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3A340ED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7A2A2EF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101:</w:t>
      </w:r>
    </w:p>
    <w:p w14:paraId="3F59746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65D4759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M &lt;= 1'b0;</w:t>
      </w:r>
    </w:p>
    <w:p w14:paraId="22B0866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69205DF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19C1394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ASEL &lt;= 2'b11;</w:t>
      </w:r>
    </w:p>
    <w:p w14:paraId="24BE1D6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BSEL &lt;= 2'b11;</w:t>
      </w:r>
    </w:p>
    <w:p w14:paraId="2C7AA10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R &lt;= 1'b0;</w:t>
      </w:r>
    </w:p>
    <w:p w14:paraId="7780749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SL &lt;= 1'b0;</w:t>
      </w:r>
    </w:p>
    <w:p w14:paraId="16069A8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166311A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0;</w:t>
      </w:r>
    </w:p>
    <w:p w14:paraId="71A9CB2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nd</w:t>
      </w:r>
    </w:p>
    <w:p w14:paraId="19E35E9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5'b10110:</w:t>
      </w:r>
    </w:p>
    <w:p w14:paraId="42B00B4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begin</w:t>
      </w:r>
    </w:p>
    <w:p w14:paraId="76ADE03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p>
    <w:p w14:paraId="077F58A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if (Count == 4'b0) begin</w:t>
      </w:r>
    </w:p>
    <w:p w14:paraId="3B78BAD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T &lt;= 1'b1;</w:t>
      </w:r>
    </w:p>
    <w:p w14:paraId="21A4781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end else if (Count == 4'b0001) begin</w:t>
      </w:r>
    </w:p>
    <w:p w14:paraId="3DA0B83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T &lt;= 1'b0;</w:t>
      </w:r>
    </w:p>
    <w:p w14:paraId="59C8F5D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end else if (Count == 4'b1001) begin</w:t>
      </w:r>
    </w:p>
    <w:p w14:paraId="0D8C38B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1;</w:t>
      </w:r>
    </w:p>
    <w:p w14:paraId="57685E6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1;</w:t>
      </w:r>
    </w:p>
    <w:p w14:paraId="59FA8FC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MULSEL &lt;= 1'b1;</w:t>
      </w:r>
    </w:p>
    <w:p w14:paraId="7C6A908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1F37263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end else begin</w:t>
      </w:r>
    </w:p>
    <w:p w14:paraId="21C2EFF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0;</w:t>
      </w:r>
    </w:p>
    <w:p w14:paraId="4E7CAF9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A &lt;= 1'b0;</w:t>
      </w:r>
    </w:p>
    <w:p w14:paraId="20694465"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LDQ &lt;= 1'b0;</w:t>
      </w:r>
    </w:p>
    <w:p w14:paraId="017198E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end</w:t>
      </w:r>
    </w:p>
    <w:p w14:paraId="7E04ABD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r>
    </w:p>
    <w:p w14:paraId="1440441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Count &lt;= Count + 1;</w:t>
      </w:r>
      <w:r w:rsidRPr="001E5175">
        <w:rPr>
          <w:rFonts w:ascii="Consolas" w:hAnsi="Consolas"/>
          <w:sz w:val="20"/>
          <w:szCs w:val="20"/>
        </w:rPr>
        <w:tab/>
      </w:r>
      <w:r w:rsidRPr="001E5175">
        <w:rPr>
          <w:rFonts w:ascii="Consolas" w:hAnsi="Consolas"/>
          <w:sz w:val="20"/>
          <w:szCs w:val="20"/>
        </w:rPr>
        <w:tab/>
      </w:r>
    </w:p>
    <w:p w14:paraId="008149E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t>end</w:t>
      </w:r>
    </w:p>
    <w:p w14:paraId="7AFDD09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p>
    <w:p w14:paraId="7637A28B"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default:</w:t>
      </w:r>
    </w:p>
    <w:p w14:paraId="4F639FB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RST &lt;= 1'b1;</w:t>
      </w:r>
    </w:p>
    <w:p w14:paraId="3BF2F4A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proofErr w:type="spellStart"/>
      <w:r w:rsidRPr="001E5175">
        <w:rPr>
          <w:rFonts w:ascii="Consolas" w:hAnsi="Consolas"/>
          <w:sz w:val="20"/>
          <w:szCs w:val="20"/>
        </w:rPr>
        <w:t>endcase</w:t>
      </w:r>
      <w:proofErr w:type="spellEnd"/>
      <w:r w:rsidRPr="001E5175">
        <w:rPr>
          <w:rFonts w:ascii="Consolas" w:hAnsi="Consolas"/>
          <w:sz w:val="20"/>
          <w:szCs w:val="20"/>
        </w:rPr>
        <w:t xml:space="preserve"> </w:t>
      </w:r>
    </w:p>
    <w:p w14:paraId="72A00427"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end</w:t>
      </w:r>
    </w:p>
    <w:p w14:paraId="398AF030" w14:textId="4E58598C" w:rsidR="001E5175" w:rsidRDefault="001E5175" w:rsidP="001E5175">
      <w:pPr>
        <w:pStyle w:val="ListParagraph"/>
        <w:rPr>
          <w:rFonts w:ascii="Consolas" w:hAnsi="Consolas"/>
          <w:sz w:val="20"/>
          <w:szCs w:val="20"/>
        </w:rPr>
      </w:pPr>
      <w:proofErr w:type="spellStart"/>
      <w:r w:rsidRPr="001E5175">
        <w:rPr>
          <w:rFonts w:ascii="Consolas" w:hAnsi="Consolas"/>
          <w:sz w:val="20"/>
          <w:szCs w:val="20"/>
        </w:rPr>
        <w:t>endmodule</w:t>
      </w:r>
      <w:proofErr w:type="spellEnd"/>
    </w:p>
    <w:p w14:paraId="2E701C5D" w14:textId="1DFCE0B9" w:rsidR="001E5175" w:rsidRDefault="001E5175" w:rsidP="001E5175">
      <w:pPr>
        <w:pStyle w:val="ListParagraph"/>
        <w:rPr>
          <w:rFonts w:ascii="Consolas" w:hAnsi="Consolas"/>
          <w:sz w:val="20"/>
          <w:szCs w:val="20"/>
        </w:rPr>
      </w:pPr>
    </w:p>
    <w:p w14:paraId="0945D0E2" w14:textId="7B2FC6F2" w:rsidR="001E5175" w:rsidRDefault="001E5175" w:rsidP="001E5175">
      <w:pPr>
        <w:pStyle w:val="ListParagraph"/>
        <w:numPr>
          <w:ilvl w:val="0"/>
          <w:numId w:val="1"/>
        </w:numPr>
      </w:pPr>
      <w:r>
        <w:t>Multiplexer 2 to 1 (1 Bits)</w:t>
      </w:r>
    </w:p>
    <w:p w14:paraId="04CB5758" w14:textId="07E272E9" w:rsidR="001E5175" w:rsidRDefault="001E5175" w:rsidP="001E5175">
      <w:pPr>
        <w:pStyle w:val="ListParagraph"/>
        <w:rPr>
          <w:rFonts w:ascii="Consolas" w:hAnsi="Consolas"/>
          <w:sz w:val="20"/>
          <w:szCs w:val="20"/>
        </w:rPr>
      </w:pPr>
    </w:p>
    <w:p w14:paraId="64F18B3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module MUX2TO1_8BIT (IN0, IN1, Select, Output); </w:t>
      </w:r>
    </w:p>
    <w:p w14:paraId="21772988" w14:textId="77777777" w:rsidR="001E5175" w:rsidRPr="001E5175" w:rsidRDefault="001E5175" w:rsidP="001E5175">
      <w:pPr>
        <w:pStyle w:val="ListParagraph"/>
        <w:rPr>
          <w:rFonts w:ascii="Consolas" w:hAnsi="Consolas"/>
          <w:sz w:val="20"/>
          <w:szCs w:val="20"/>
        </w:rPr>
      </w:pPr>
    </w:p>
    <w:p w14:paraId="73810AB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input [7:0] IN0, IN1; </w:t>
      </w:r>
    </w:p>
    <w:p w14:paraId="3885E7AD"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input Select ; </w:t>
      </w:r>
    </w:p>
    <w:p w14:paraId="0415AAC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output reg [7:0] Output;</w:t>
      </w:r>
    </w:p>
    <w:p w14:paraId="4E460A82" w14:textId="77777777" w:rsidR="001E5175" w:rsidRPr="001E5175" w:rsidRDefault="001E5175" w:rsidP="001E5175">
      <w:pPr>
        <w:pStyle w:val="ListParagraph"/>
        <w:rPr>
          <w:rFonts w:ascii="Consolas" w:hAnsi="Consolas"/>
          <w:sz w:val="20"/>
          <w:szCs w:val="20"/>
        </w:rPr>
      </w:pPr>
    </w:p>
    <w:p w14:paraId="700DF21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always @ *  </w:t>
      </w:r>
    </w:p>
    <w:p w14:paraId="620E616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 xml:space="preserve">case (Select) </w:t>
      </w:r>
    </w:p>
    <w:p w14:paraId="5CBAC97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 xml:space="preserve">1'b0   : Output &lt;= IN0; </w:t>
      </w:r>
    </w:p>
    <w:p w14:paraId="04CEA98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1'b1   : Output &lt;= IN1;</w:t>
      </w:r>
    </w:p>
    <w:p w14:paraId="074B543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proofErr w:type="spellStart"/>
      <w:r w:rsidRPr="001E5175">
        <w:rPr>
          <w:rFonts w:ascii="Consolas" w:hAnsi="Consolas"/>
          <w:sz w:val="20"/>
          <w:szCs w:val="20"/>
        </w:rPr>
        <w:t>endcase</w:t>
      </w:r>
      <w:proofErr w:type="spellEnd"/>
      <w:r w:rsidRPr="001E5175">
        <w:rPr>
          <w:rFonts w:ascii="Consolas" w:hAnsi="Consolas"/>
          <w:sz w:val="20"/>
          <w:szCs w:val="20"/>
        </w:rPr>
        <w:t xml:space="preserve"> </w:t>
      </w:r>
    </w:p>
    <w:p w14:paraId="6FEAEBEA" w14:textId="77777777" w:rsidR="001E5175" w:rsidRPr="001E5175" w:rsidRDefault="001E5175" w:rsidP="001E5175">
      <w:pPr>
        <w:pStyle w:val="ListParagraph"/>
        <w:rPr>
          <w:rFonts w:ascii="Consolas" w:hAnsi="Consolas"/>
          <w:sz w:val="20"/>
          <w:szCs w:val="20"/>
        </w:rPr>
      </w:pPr>
    </w:p>
    <w:p w14:paraId="155F0101" w14:textId="7AB7340B" w:rsidR="001E5175" w:rsidRDefault="001E5175" w:rsidP="001E5175">
      <w:pPr>
        <w:pStyle w:val="ListParagraph"/>
        <w:rPr>
          <w:rFonts w:ascii="Consolas" w:hAnsi="Consolas"/>
          <w:sz w:val="20"/>
          <w:szCs w:val="20"/>
        </w:rPr>
      </w:pPr>
      <w:proofErr w:type="spellStart"/>
      <w:r w:rsidRPr="001E5175">
        <w:rPr>
          <w:rFonts w:ascii="Consolas" w:hAnsi="Consolas"/>
          <w:sz w:val="20"/>
          <w:szCs w:val="20"/>
        </w:rPr>
        <w:t>endmodule</w:t>
      </w:r>
      <w:proofErr w:type="spellEnd"/>
    </w:p>
    <w:p w14:paraId="61547F7B" w14:textId="01AB8AB2" w:rsidR="001E5175" w:rsidRDefault="001E5175" w:rsidP="001E5175">
      <w:pPr>
        <w:pStyle w:val="ListParagraph"/>
        <w:rPr>
          <w:rFonts w:ascii="Consolas" w:hAnsi="Consolas"/>
          <w:sz w:val="20"/>
          <w:szCs w:val="20"/>
        </w:rPr>
      </w:pPr>
    </w:p>
    <w:p w14:paraId="2CF48F8E" w14:textId="72F030EA" w:rsidR="001E5175" w:rsidRDefault="001E5175" w:rsidP="001E5175">
      <w:pPr>
        <w:pStyle w:val="ListParagraph"/>
        <w:numPr>
          <w:ilvl w:val="0"/>
          <w:numId w:val="1"/>
        </w:numPr>
      </w:pPr>
      <w:r>
        <w:t>Shift Register (8 Bits)</w:t>
      </w:r>
    </w:p>
    <w:p w14:paraId="03917CB8" w14:textId="7F6A4E1F" w:rsidR="001E5175" w:rsidRDefault="001E5175" w:rsidP="001E5175">
      <w:pPr>
        <w:pStyle w:val="ListParagraph"/>
      </w:pPr>
    </w:p>
    <w:p w14:paraId="412A930E"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module SHIFTREG8(CLK, Reset, Enable, </w:t>
      </w:r>
      <w:proofErr w:type="spellStart"/>
      <w:r w:rsidRPr="001E5175">
        <w:rPr>
          <w:rFonts w:ascii="Consolas" w:hAnsi="Consolas"/>
          <w:sz w:val="20"/>
          <w:szCs w:val="20"/>
        </w:rPr>
        <w:t>ShiftRL</w:t>
      </w:r>
      <w:proofErr w:type="spellEnd"/>
      <w:r w:rsidRPr="001E5175">
        <w:rPr>
          <w:rFonts w:ascii="Consolas" w:hAnsi="Consolas"/>
          <w:sz w:val="20"/>
          <w:szCs w:val="20"/>
        </w:rPr>
        <w:t>, SIR, SIL, SOR, SOL, D, Q);</w:t>
      </w:r>
    </w:p>
    <w:p w14:paraId="19586637" w14:textId="77777777" w:rsidR="001E5175" w:rsidRPr="001E5175" w:rsidRDefault="001E5175" w:rsidP="001E5175">
      <w:pPr>
        <w:pStyle w:val="ListParagraph"/>
        <w:rPr>
          <w:rFonts w:ascii="Consolas" w:hAnsi="Consolas"/>
          <w:sz w:val="20"/>
          <w:szCs w:val="20"/>
        </w:rPr>
      </w:pPr>
    </w:p>
    <w:p w14:paraId="6F56158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input CLK, Enable, Reset;</w:t>
      </w:r>
    </w:p>
    <w:p w14:paraId="5485F706" w14:textId="77777777" w:rsidR="001E5175" w:rsidRPr="001E5175" w:rsidRDefault="001E5175" w:rsidP="001E5175">
      <w:pPr>
        <w:pStyle w:val="ListParagraph"/>
        <w:rPr>
          <w:rFonts w:ascii="Consolas" w:hAnsi="Consolas"/>
          <w:sz w:val="20"/>
          <w:szCs w:val="20"/>
        </w:rPr>
      </w:pPr>
    </w:p>
    <w:p w14:paraId="3262868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 xml:space="preserve">input [1:0] </w:t>
      </w:r>
      <w:proofErr w:type="spellStart"/>
      <w:r w:rsidRPr="001E5175">
        <w:rPr>
          <w:rFonts w:ascii="Consolas" w:hAnsi="Consolas"/>
          <w:sz w:val="20"/>
          <w:szCs w:val="20"/>
        </w:rPr>
        <w:t>ShiftRL</w:t>
      </w:r>
      <w:proofErr w:type="spellEnd"/>
      <w:r w:rsidRPr="001E5175">
        <w:rPr>
          <w:rFonts w:ascii="Consolas" w:hAnsi="Consolas"/>
          <w:sz w:val="20"/>
          <w:szCs w:val="20"/>
        </w:rPr>
        <w:t>;</w:t>
      </w:r>
    </w:p>
    <w:p w14:paraId="08D0EC93" w14:textId="77777777" w:rsidR="001E5175" w:rsidRPr="001E5175" w:rsidRDefault="001E5175" w:rsidP="001E5175">
      <w:pPr>
        <w:pStyle w:val="ListParagraph"/>
        <w:rPr>
          <w:rFonts w:ascii="Consolas" w:hAnsi="Consolas"/>
          <w:sz w:val="20"/>
          <w:szCs w:val="20"/>
        </w:rPr>
      </w:pPr>
    </w:p>
    <w:p w14:paraId="521087F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input SIR, SIL;</w:t>
      </w:r>
    </w:p>
    <w:p w14:paraId="5F3CC9E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output SOR, SOL;</w:t>
      </w:r>
    </w:p>
    <w:p w14:paraId="3A1B4F9B" w14:textId="77777777" w:rsidR="001E5175" w:rsidRPr="001E5175" w:rsidRDefault="001E5175" w:rsidP="001E5175">
      <w:pPr>
        <w:pStyle w:val="ListParagraph"/>
        <w:rPr>
          <w:rFonts w:ascii="Consolas" w:hAnsi="Consolas"/>
          <w:sz w:val="20"/>
          <w:szCs w:val="20"/>
        </w:rPr>
      </w:pPr>
    </w:p>
    <w:p w14:paraId="44C9C43A"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wire SOR, SOL;</w:t>
      </w:r>
    </w:p>
    <w:p w14:paraId="0B79B386" w14:textId="77777777" w:rsidR="001E5175" w:rsidRPr="001E5175" w:rsidRDefault="001E5175" w:rsidP="001E5175">
      <w:pPr>
        <w:pStyle w:val="ListParagraph"/>
        <w:rPr>
          <w:rFonts w:ascii="Consolas" w:hAnsi="Consolas"/>
          <w:sz w:val="20"/>
          <w:szCs w:val="20"/>
        </w:rPr>
      </w:pPr>
    </w:p>
    <w:p w14:paraId="56E8D5F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input [7:0] D;</w:t>
      </w:r>
    </w:p>
    <w:p w14:paraId="3D65976F"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output reg [7:0] Q;</w:t>
      </w:r>
    </w:p>
    <w:p w14:paraId="7D6F5F54" w14:textId="77777777" w:rsidR="001E5175" w:rsidRPr="001E5175" w:rsidRDefault="001E5175" w:rsidP="001E5175">
      <w:pPr>
        <w:pStyle w:val="ListParagraph"/>
        <w:rPr>
          <w:rFonts w:ascii="Consolas" w:hAnsi="Consolas"/>
          <w:sz w:val="20"/>
          <w:szCs w:val="20"/>
        </w:rPr>
      </w:pPr>
    </w:p>
    <w:p w14:paraId="34A909D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lways @(</w:t>
      </w:r>
      <w:proofErr w:type="spellStart"/>
      <w:r w:rsidRPr="001E5175">
        <w:rPr>
          <w:rFonts w:ascii="Consolas" w:hAnsi="Consolas"/>
          <w:sz w:val="20"/>
          <w:szCs w:val="20"/>
        </w:rPr>
        <w:t>posedge</w:t>
      </w:r>
      <w:proofErr w:type="spellEnd"/>
      <w:r w:rsidRPr="001E5175">
        <w:rPr>
          <w:rFonts w:ascii="Consolas" w:hAnsi="Consolas"/>
          <w:sz w:val="20"/>
          <w:szCs w:val="20"/>
        </w:rPr>
        <w:t xml:space="preserve"> CLK)</w:t>
      </w:r>
    </w:p>
    <w:p w14:paraId="53EB1502"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begin</w:t>
      </w:r>
      <w:r w:rsidRPr="001E5175">
        <w:rPr>
          <w:rFonts w:ascii="Consolas" w:hAnsi="Consolas"/>
          <w:sz w:val="20"/>
          <w:szCs w:val="20"/>
        </w:rPr>
        <w:tab/>
      </w:r>
    </w:p>
    <w:p w14:paraId="7C91C564"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if (Reset)</w:t>
      </w:r>
    </w:p>
    <w:p w14:paraId="7F4E7B18"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Q &lt;= 8'b0;</w:t>
      </w:r>
    </w:p>
    <w:p w14:paraId="00D54BF9"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t>else</w:t>
      </w:r>
    </w:p>
    <w:p w14:paraId="11D0338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if (Enable)</w:t>
      </w:r>
    </w:p>
    <w:p w14:paraId="7B54772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Q &lt;= D;</w:t>
      </w:r>
    </w:p>
    <w:p w14:paraId="726B638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lse if (</w:t>
      </w:r>
      <w:proofErr w:type="spellStart"/>
      <w:r w:rsidRPr="001E5175">
        <w:rPr>
          <w:rFonts w:ascii="Consolas" w:hAnsi="Consolas"/>
          <w:sz w:val="20"/>
          <w:szCs w:val="20"/>
        </w:rPr>
        <w:t>ShiftRL</w:t>
      </w:r>
      <w:proofErr w:type="spellEnd"/>
      <w:r w:rsidRPr="001E5175">
        <w:rPr>
          <w:rFonts w:ascii="Consolas" w:hAnsi="Consolas"/>
          <w:sz w:val="20"/>
          <w:szCs w:val="20"/>
        </w:rPr>
        <w:t xml:space="preserve"> == 2'b10) // Shift Right</w:t>
      </w:r>
    </w:p>
    <w:p w14:paraId="1CD6F4C3"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r>
      <w:r w:rsidRPr="001E5175">
        <w:rPr>
          <w:rFonts w:ascii="Consolas" w:hAnsi="Consolas"/>
          <w:sz w:val="20"/>
          <w:szCs w:val="20"/>
        </w:rPr>
        <w:tab/>
        <w:t>{Q} &lt;= {SIR, Q[7:1]};</w:t>
      </w:r>
    </w:p>
    <w:p w14:paraId="7D789CE6"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b/>
      </w:r>
      <w:r w:rsidRPr="001E5175">
        <w:rPr>
          <w:rFonts w:ascii="Consolas" w:hAnsi="Consolas"/>
          <w:sz w:val="20"/>
          <w:szCs w:val="20"/>
        </w:rPr>
        <w:tab/>
        <w:t>else if (</w:t>
      </w:r>
      <w:proofErr w:type="spellStart"/>
      <w:r w:rsidRPr="001E5175">
        <w:rPr>
          <w:rFonts w:ascii="Consolas" w:hAnsi="Consolas"/>
          <w:sz w:val="20"/>
          <w:szCs w:val="20"/>
        </w:rPr>
        <w:t>ShiftRL</w:t>
      </w:r>
      <w:proofErr w:type="spellEnd"/>
      <w:r w:rsidRPr="001E5175">
        <w:rPr>
          <w:rFonts w:ascii="Consolas" w:hAnsi="Consolas"/>
          <w:sz w:val="20"/>
          <w:szCs w:val="20"/>
        </w:rPr>
        <w:t xml:space="preserve"> == 2'b01) // Shift Left</w:t>
      </w:r>
    </w:p>
    <w:p w14:paraId="17282F6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lastRenderedPageBreak/>
        <w:tab/>
      </w:r>
      <w:r w:rsidRPr="001E5175">
        <w:rPr>
          <w:rFonts w:ascii="Consolas" w:hAnsi="Consolas"/>
          <w:sz w:val="20"/>
          <w:szCs w:val="20"/>
        </w:rPr>
        <w:tab/>
      </w:r>
      <w:r w:rsidRPr="001E5175">
        <w:rPr>
          <w:rFonts w:ascii="Consolas" w:hAnsi="Consolas"/>
          <w:sz w:val="20"/>
          <w:szCs w:val="20"/>
        </w:rPr>
        <w:tab/>
        <w:t>{Q} &lt;= {Q[6:0], SIL};</w:t>
      </w:r>
    </w:p>
    <w:p w14:paraId="7BAE2740"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end</w:t>
      </w:r>
    </w:p>
    <w:p w14:paraId="6324B6FD" w14:textId="77777777" w:rsidR="001E5175" w:rsidRPr="001E5175" w:rsidRDefault="001E5175" w:rsidP="001E5175">
      <w:pPr>
        <w:pStyle w:val="ListParagraph"/>
        <w:rPr>
          <w:rFonts w:ascii="Consolas" w:hAnsi="Consolas"/>
          <w:sz w:val="20"/>
          <w:szCs w:val="20"/>
        </w:rPr>
      </w:pPr>
    </w:p>
    <w:p w14:paraId="128CE1C1"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ssign SOR = Q[0];</w:t>
      </w:r>
    </w:p>
    <w:p w14:paraId="41BD546C" w14:textId="77777777" w:rsidR="001E5175" w:rsidRPr="001E5175" w:rsidRDefault="001E5175" w:rsidP="001E5175">
      <w:pPr>
        <w:pStyle w:val="ListParagraph"/>
        <w:rPr>
          <w:rFonts w:ascii="Consolas" w:hAnsi="Consolas"/>
          <w:sz w:val="20"/>
          <w:szCs w:val="20"/>
        </w:rPr>
      </w:pPr>
      <w:r w:rsidRPr="001E5175">
        <w:rPr>
          <w:rFonts w:ascii="Consolas" w:hAnsi="Consolas"/>
          <w:sz w:val="20"/>
          <w:szCs w:val="20"/>
        </w:rPr>
        <w:t>assign SOL = Q[7];</w:t>
      </w:r>
    </w:p>
    <w:p w14:paraId="175C8CA0" w14:textId="77777777" w:rsidR="001E5175" w:rsidRPr="001E5175" w:rsidRDefault="001E5175" w:rsidP="001E5175">
      <w:pPr>
        <w:pStyle w:val="ListParagraph"/>
        <w:rPr>
          <w:rFonts w:ascii="Consolas" w:hAnsi="Consolas"/>
          <w:sz w:val="20"/>
          <w:szCs w:val="20"/>
        </w:rPr>
      </w:pPr>
    </w:p>
    <w:p w14:paraId="3A431DFE" w14:textId="782ABF6E" w:rsidR="001E5175" w:rsidRDefault="001E5175" w:rsidP="001E5175">
      <w:pPr>
        <w:pStyle w:val="ListParagraph"/>
        <w:rPr>
          <w:rFonts w:ascii="Consolas" w:hAnsi="Consolas"/>
          <w:sz w:val="20"/>
          <w:szCs w:val="20"/>
        </w:rPr>
      </w:pPr>
      <w:proofErr w:type="spellStart"/>
      <w:r w:rsidRPr="001E5175">
        <w:rPr>
          <w:rFonts w:ascii="Consolas" w:hAnsi="Consolas"/>
          <w:sz w:val="20"/>
          <w:szCs w:val="20"/>
        </w:rPr>
        <w:t>endmodule</w:t>
      </w:r>
      <w:proofErr w:type="spellEnd"/>
    </w:p>
    <w:p w14:paraId="1AFED7AC" w14:textId="3DA4ACF0" w:rsidR="001E5175" w:rsidRDefault="001E5175" w:rsidP="001E5175">
      <w:pPr>
        <w:pStyle w:val="ListParagraph"/>
        <w:rPr>
          <w:rFonts w:ascii="Consolas" w:hAnsi="Consolas"/>
          <w:sz w:val="20"/>
          <w:szCs w:val="20"/>
        </w:rPr>
      </w:pPr>
    </w:p>
    <w:p w14:paraId="3D456040" w14:textId="77777777" w:rsidR="00057A4F" w:rsidRDefault="00057A4F" w:rsidP="001E5175">
      <w:pPr>
        <w:pStyle w:val="ListParagraph"/>
        <w:numPr>
          <w:ilvl w:val="0"/>
          <w:numId w:val="1"/>
        </w:numPr>
      </w:pPr>
      <w:r>
        <w:t>Arithmetic Processor</w:t>
      </w:r>
    </w:p>
    <w:p w14:paraId="39671BC3" w14:textId="77777777" w:rsidR="00057A4F" w:rsidRDefault="00057A4F" w:rsidP="00057A4F">
      <w:pPr>
        <w:pStyle w:val="ListParagraph"/>
      </w:pPr>
    </w:p>
    <w:p w14:paraId="4B31BB5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module </w:t>
      </w:r>
      <w:proofErr w:type="spellStart"/>
      <w:r w:rsidRPr="00057A4F">
        <w:rPr>
          <w:rFonts w:ascii="Consolas" w:hAnsi="Consolas"/>
          <w:sz w:val="20"/>
          <w:szCs w:val="20"/>
        </w:rPr>
        <w:t>ap_function</w:t>
      </w:r>
      <w:proofErr w:type="spellEnd"/>
      <w:r w:rsidRPr="00057A4F">
        <w:rPr>
          <w:rFonts w:ascii="Consolas" w:hAnsi="Consolas"/>
          <w:sz w:val="20"/>
          <w:szCs w:val="20"/>
        </w:rPr>
        <w:t xml:space="preserve"> (a, b, </w:t>
      </w:r>
      <w:proofErr w:type="spellStart"/>
      <w:r w:rsidRPr="00057A4F">
        <w:rPr>
          <w:rFonts w:ascii="Consolas" w:hAnsi="Consolas"/>
          <w:sz w:val="20"/>
          <w:szCs w:val="20"/>
        </w:rPr>
        <w:t>aop</w:t>
      </w:r>
      <w:proofErr w:type="spellEnd"/>
      <w:r w:rsidRPr="00057A4F">
        <w:rPr>
          <w:rFonts w:ascii="Consolas" w:hAnsi="Consolas"/>
          <w:sz w:val="20"/>
          <w:szCs w:val="20"/>
        </w:rPr>
        <w:t xml:space="preserve">, f, </w:t>
      </w:r>
      <w:proofErr w:type="spellStart"/>
      <w:r w:rsidRPr="00057A4F">
        <w:rPr>
          <w:rFonts w:ascii="Consolas" w:hAnsi="Consolas"/>
          <w:sz w:val="20"/>
          <w:szCs w:val="20"/>
        </w:rPr>
        <w:t>ovf</w:t>
      </w:r>
      <w:proofErr w:type="spellEnd"/>
      <w:r w:rsidRPr="00057A4F">
        <w:rPr>
          <w:rFonts w:ascii="Consolas" w:hAnsi="Consolas"/>
          <w:sz w:val="20"/>
          <w:szCs w:val="20"/>
        </w:rPr>
        <w:t xml:space="preserve">, </w:t>
      </w:r>
      <w:proofErr w:type="spellStart"/>
      <w:r w:rsidRPr="00057A4F">
        <w:rPr>
          <w:rFonts w:ascii="Consolas" w:hAnsi="Consolas"/>
          <w:sz w:val="20"/>
          <w:szCs w:val="20"/>
        </w:rPr>
        <w:t>cin</w:t>
      </w:r>
      <w:proofErr w:type="spellEnd"/>
      <w:r w:rsidRPr="00057A4F">
        <w:rPr>
          <w:rFonts w:ascii="Consolas" w:hAnsi="Consolas"/>
          <w:sz w:val="20"/>
          <w:szCs w:val="20"/>
        </w:rPr>
        <w:t xml:space="preserve">, </w:t>
      </w:r>
      <w:proofErr w:type="spellStart"/>
      <w:r w:rsidRPr="00057A4F">
        <w:rPr>
          <w:rFonts w:ascii="Consolas" w:hAnsi="Consolas"/>
          <w:sz w:val="20"/>
          <w:szCs w:val="20"/>
        </w:rPr>
        <w:t>cout</w:t>
      </w:r>
      <w:proofErr w:type="spellEnd"/>
      <w:r w:rsidRPr="00057A4F">
        <w:rPr>
          <w:rFonts w:ascii="Consolas" w:hAnsi="Consolas"/>
          <w:sz w:val="20"/>
          <w:szCs w:val="20"/>
        </w:rPr>
        <w:t xml:space="preserve">, n, z); </w:t>
      </w:r>
    </w:p>
    <w:p w14:paraId="4DEC58E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input [7:0] a, b;</w:t>
      </w:r>
    </w:p>
    <w:p w14:paraId="7F1BC2D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input </w:t>
      </w:r>
      <w:proofErr w:type="spellStart"/>
      <w:r w:rsidRPr="00057A4F">
        <w:rPr>
          <w:rFonts w:ascii="Consolas" w:hAnsi="Consolas"/>
          <w:sz w:val="20"/>
          <w:szCs w:val="20"/>
        </w:rPr>
        <w:t>cin</w:t>
      </w:r>
      <w:proofErr w:type="spellEnd"/>
      <w:r w:rsidRPr="00057A4F">
        <w:rPr>
          <w:rFonts w:ascii="Consolas" w:hAnsi="Consolas"/>
          <w:sz w:val="20"/>
          <w:szCs w:val="20"/>
        </w:rPr>
        <w:t>;</w:t>
      </w:r>
    </w:p>
    <w:p w14:paraId="670F07B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input  [2:0] </w:t>
      </w:r>
      <w:proofErr w:type="spellStart"/>
      <w:r w:rsidRPr="00057A4F">
        <w:rPr>
          <w:rFonts w:ascii="Consolas" w:hAnsi="Consolas"/>
          <w:sz w:val="20"/>
          <w:szCs w:val="20"/>
        </w:rPr>
        <w:t>aop</w:t>
      </w:r>
      <w:proofErr w:type="spellEnd"/>
      <w:r w:rsidRPr="00057A4F">
        <w:rPr>
          <w:rFonts w:ascii="Consolas" w:hAnsi="Consolas"/>
          <w:sz w:val="20"/>
          <w:szCs w:val="20"/>
        </w:rPr>
        <w:t xml:space="preserve">; </w:t>
      </w:r>
    </w:p>
    <w:p w14:paraId="46A83F0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output [7:0] f;</w:t>
      </w:r>
    </w:p>
    <w:p w14:paraId="3F864B2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output </w:t>
      </w:r>
      <w:proofErr w:type="spellStart"/>
      <w:r w:rsidRPr="00057A4F">
        <w:rPr>
          <w:rFonts w:ascii="Consolas" w:hAnsi="Consolas"/>
          <w:sz w:val="20"/>
          <w:szCs w:val="20"/>
        </w:rPr>
        <w:t>ovf</w:t>
      </w:r>
      <w:proofErr w:type="spellEnd"/>
      <w:r w:rsidRPr="00057A4F">
        <w:rPr>
          <w:rFonts w:ascii="Consolas" w:hAnsi="Consolas"/>
          <w:sz w:val="20"/>
          <w:szCs w:val="20"/>
        </w:rPr>
        <w:t xml:space="preserve">, </w:t>
      </w:r>
      <w:proofErr w:type="spellStart"/>
      <w:r w:rsidRPr="00057A4F">
        <w:rPr>
          <w:rFonts w:ascii="Consolas" w:hAnsi="Consolas"/>
          <w:sz w:val="20"/>
          <w:szCs w:val="20"/>
        </w:rPr>
        <w:t>cout</w:t>
      </w:r>
      <w:proofErr w:type="spellEnd"/>
      <w:r w:rsidRPr="00057A4F">
        <w:rPr>
          <w:rFonts w:ascii="Consolas" w:hAnsi="Consolas"/>
          <w:sz w:val="20"/>
          <w:szCs w:val="20"/>
        </w:rPr>
        <w:t>, n, z;</w:t>
      </w:r>
    </w:p>
    <w:p w14:paraId="1DFD003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reg z;</w:t>
      </w:r>
    </w:p>
    <w:p w14:paraId="0DFD0B0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reg [7:0] temp, carry, </w:t>
      </w:r>
      <w:proofErr w:type="spellStart"/>
      <w:r w:rsidRPr="00057A4F">
        <w:rPr>
          <w:rFonts w:ascii="Consolas" w:hAnsi="Consolas"/>
          <w:sz w:val="20"/>
          <w:szCs w:val="20"/>
        </w:rPr>
        <w:t>neg_a</w:t>
      </w:r>
      <w:proofErr w:type="spellEnd"/>
      <w:r w:rsidRPr="00057A4F">
        <w:rPr>
          <w:rFonts w:ascii="Consolas" w:hAnsi="Consolas"/>
          <w:sz w:val="20"/>
          <w:szCs w:val="20"/>
        </w:rPr>
        <w:t xml:space="preserve">, </w:t>
      </w:r>
      <w:proofErr w:type="spellStart"/>
      <w:r w:rsidRPr="00057A4F">
        <w:rPr>
          <w:rFonts w:ascii="Consolas" w:hAnsi="Consolas"/>
          <w:sz w:val="20"/>
          <w:szCs w:val="20"/>
        </w:rPr>
        <w:t>neg_b</w:t>
      </w:r>
      <w:proofErr w:type="spellEnd"/>
      <w:r w:rsidRPr="00057A4F">
        <w:rPr>
          <w:rFonts w:ascii="Consolas" w:hAnsi="Consolas"/>
          <w:sz w:val="20"/>
          <w:szCs w:val="20"/>
        </w:rPr>
        <w:t>;</w:t>
      </w:r>
    </w:p>
    <w:p w14:paraId="3F9DD4D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always @*</w:t>
      </w:r>
    </w:p>
    <w:p w14:paraId="24FB94F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begin</w:t>
      </w:r>
    </w:p>
    <w:p w14:paraId="628DFB6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roofErr w:type="spellStart"/>
      <w:r w:rsidRPr="00057A4F">
        <w:rPr>
          <w:rFonts w:ascii="Consolas" w:hAnsi="Consolas"/>
          <w:sz w:val="20"/>
          <w:szCs w:val="20"/>
        </w:rPr>
        <w:t>neg_a</w:t>
      </w:r>
      <w:proofErr w:type="spellEnd"/>
      <w:r w:rsidRPr="00057A4F">
        <w:rPr>
          <w:rFonts w:ascii="Consolas" w:hAnsi="Consolas"/>
          <w:sz w:val="20"/>
          <w:szCs w:val="20"/>
        </w:rPr>
        <w:t xml:space="preserve"> = ~a+1;</w:t>
      </w:r>
    </w:p>
    <w:p w14:paraId="7BF18E8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roofErr w:type="spellStart"/>
      <w:r w:rsidRPr="00057A4F">
        <w:rPr>
          <w:rFonts w:ascii="Consolas" w:hAnsi="Consolas"/>
          <w:sz w:val="20"/>
          <w:szCs w:val="20"/>
        </w:rPr>
        <w:t>neg_b</w:t>
      </w:r>
      <w:proofErr w:type="spellEnd"/>
      <w:r w:rsidRPr="00057A4F">
        <w:rPr>
          <w:rFonts w:ascii="Consolas" w:hAnsi="Consolas"/>
          <w:sz w:val="20"/>
          <w:szCs w:val="20"/>
        </w:rPr>
        <w:t xml:space="preserve"> = ~b+1;</w:t>
      </w:r>
    </w:p>
    <w:p w14:paraId="7CF6C10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
    <w:p w14:paraId="215791C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
    <w:p w14:paraId="3780DC68"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case (</w:t>
      </w:r>
      <w:proofErr w:type="spellStart"/>
      <w:r w:rsidRPr="00057A4F">
        <w:rPr>
          <w:rFonts w:ascii="Consolas" w:hAnsi="Consolas"/>
          <w:sz w:val="20"/>
          <w:szCs w:val="20"/>
        </w:rPr>
        <w:t>aop</w:t>
      </w:r>
      <w:proofErr w:type="spellEnd"/>
      <w:r w:rsidRPr="00057A4F">
        <w:rPr>
          <w:rFonts w:ascii="Consolas" w:hAnsi="Consolas"/>
          <w:sz w:val="20"/>
          <w:szCs w:val="20"/>
        </w:rPr>
        <w:t xml:space="preserve">) </w:t>
      </w:r>
    </w:p>
    <w:p w14:paraId="65945C7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3'b000   : </w:t>
      </w:r>
    </w:p>
    <w:p w14:paraId="07AB530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begin </w:t>
      </w:r>
    </w:p>
    <w:p w14:paraId="529C6C8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55FBAFE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0] &lt;= (a[0] ^ b[0] ^ </w:t>
      </w:r>
      <w:proofErr w:type="spellStart"/>
      <w:r w:rsidRPr="00057A4F">
        <w:rPr>
          <w:rFonts w:ascii="Consolas" w:hAnsi="Consolas"/>
          <w:sz w:val="20"/>
          <w:szCs w:val="20"/>
        </w:rPr>
        <w:t>cin</w:t>
      </w:r>
      <w:proofErr w:type="spellEnd"/>
      <w:r w:rsidRPr="00057A4F">
        <w:rPr>
          <w:rFonts w:ascii="Consolas" w:hAnsi="Consolas"/>
          <w:sz w:val="20"/>
          <w:szCs w:val="20"/>
        </w:rPr>
        <w:t xml:space="preserve">); </w:t>
      </w:r>
    </w:p>
    <w:p w14:paraId="3399559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0] &lt;= ((a[0] &amp; b[0]) | ((a[0] ^ b[0]) &amp; </w:t>
      </w:r>
      <w:proofErr w:type="spellStart"/>
      <w:r w:rsidRPr="00057A4F">
        <w:rPr>
          <w:rFonts w:ascii="Consolas" w:hAnsi="Consolas"/>
          <w:sz w:val="20"/>
          <w:szCs w:val="20"/>
        </w:rPr>
        <w:t>cin</w:t>
      </w:r>
      <w:proofErr w:type="spellEnd"/>
      <w:r w:rsidRPr="00057A4F">
        <w:rPr>
          <w:rFonts w:ascii="Consolas" w:hAnsi="Consolas"/>
          <w:sz w:val="20"/>
          <w:szCs w:val="20"/>
        </w:rPr>
        <w:t>) );</w:t>
      </w:r>
    </w:p>
    <w:p w14:paraId="1C746B2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39406C7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1] &lt;= (a[1] ^ b[1] ^ carry[0]); </w:t>
      </w:r>
    </w:p>
    <w:p w14:paraId="778E309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1] &lt;= ((a[1] &amp; b[1]) | ((a[1] ^ b[1]) &amp; carry[0]));</w:t>
      </w:r>
    </w:p>
    <w:p w14:paraId="24EB6B3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767C42B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2] &lt;= (a[2] ^ b[2] ^ carry[1]); </w:t>
      </w:r>
    </w:p>
    <w:p w14:paraId="18175ED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2] &lt;= ((a[2] &amp; b[2]) | ((a[2] ^ b[2]) &amp; carry[1]));</w:t>
      </w:r>
    </w:p>
    <w:p w14:paraId="539F00C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5ECB5F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3] &lt;= (a[3] ^ b[3] ^ carry[2]); </w:t>
      </w:r>
    </w:p>
    <w:p w14:paraId="350EAED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3] &lt;= ((a[3] &amp; b[3]) | ((a[3] ^ b[3]) &amp; carry[2]));</w:t>
      </w:r>
    </w:p>
    <w:p w14:paraId="0F5702B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810FE2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4] &lt;= (a[4] ^ b[4] ^ carry[3]); </w:t>
      </w:r>
    </w:p>
    <w:p w14:paraId="5EF3E54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4] &lt;= ((a[4] &amp; b[4]) | ((a[4] ^ b[4]) &amp; carry[3]));</w:t>
      </w:r>
    </w:p>
    <w:p w14:paraId="4DB0BCD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048BC2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5] &lt;= (a[5] ^ b[5] ^ carry[4]); </w:t>
      </w:r>
    </w:p>
    <w:p w14:paraId="5167D5C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lastRenderedPageBreak/>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5] &lt;= ((a[5] &amp; b[5]) | ((a[5] ^ b[5]) &amp; carry[4]));</w:t>
      </w:r>
    </w:p>
    <w:p w14:paraId="1781EFF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6EDEBB8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6] &lt;= (a[6] ^ b[6] ^ carry[5]); </w:t>
      </w:r>
    </w:p>
    <w:p w14:paraId="71CE099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6] &lt;= ((a[6] &amp; b[6]) | ((a[6] ^ b[6]) &amp; carry[5]));</w:t>
      </w:r>
    </w:p>
    <w:p w14:paraId="0853630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020B477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7] &lt;= (a[7] ^ b[7] ^ carry[6]); </w:t>
      </w:r>
    </w:p>
    <w:p w14:paraId="05C2132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7] &lt;= ((a[7] &amp; b[7]) | ((a[7] ^ b[7]) &amp; carry[6]));</w:t>
      </w:r>
    </w:p>
    <w:p w14:paraId="01656E0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2B39D4A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649ED88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3CE52EF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3F475DD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001   : </w:t>
      </w:r>
    </w:p>
    <w:p w14:paraId="2FE8167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75B1A0E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3A768C1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0] &lt;= (a[0] ^ </w:t>
      </w:r>
      <w:proofErr w:type="spellStart"/>
      <w:r w:rsidRPr="00057A4F">
        <w:rPr>
          <w:rFonts w:ascii="Consolas" w:hAnsi="Consolas"/>
          <w:sz w:val="20"/>
          <w:szCs w:val="20"/>
        </w:rPr>
        <w:t>neg_b</w:t>
      </w:r>
      <w:proofErr w:type="spellEnd"/>
      <w:r w:rsidRPr="00057A4F">
        <w:rPr>
          <w:rFonts w:ascii="Consolas" w:hAnsi="Consolas"/>
          <w:sz w:val="20"/>
          <w:szCs w:val="20"/>
        </w:rPr>
        <w:t xml:space="preserve">[0] ^ </w:t>
      </w:r>
      <w:proofErr w:type="spellStart"/>
      <w:r w:rsidRPr="00057A4F">
        <w:rPr>
          <w:rFonts w:ascii="Consolas" w:hAnsi="Consolas"/>
          <w:sz w:val="20"/>
          <w:szCs w:val="20"/>
        </w:rPr>
        <w:t>cin</w:t>
      </w:r>
      <w:proofErr w:type="spellEnd"/>
      <w:r w:rsidRPr="00057A4F">
        <w:rPr>
          <w:rFonts w:ascii="Consolas" w:hAnsi="Consolas"/>
          <w:sz w:val="20"/>
          <w:szCs w:val="20"/>
        </w:rPr>
        <w:t xml:space="preserve">); </w:t>
      </w:r>
    </w:p>
    <w:p w14:paraId="70E8536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0] &lt;= ((a[0] &amp; </w:t>
      </w:r>
      <w:proofErr w:type="spellStart"/>
      <w:r w:rsidRPr="00057A4F">
        <w:rPr>
          <w:rFonts w:ascii="Consolas" w:hAnsi="Consolas"/>
          <w:sz w:val="20"/>
          <w:szCs w:val="20"/>
        </w:rPr>
        <w:t>neg_b</w:t>
      </w:r>
      <w:proofErr w:type="spellEnd"/>
      <w:r w:rsidRPr="00057A4F">
        <w:rPr>
          <w:rFonts w:ascii="Consolas" w:hAnsi="Consolas"/>
          <w:sz w:val="20"/>
          <w:szCs w:val="20"/>
        </w:rPr>
        <w:t xml:space="preserve">[0]) | ((a[0] ^ </w:t>
      </w:r>
      <w:proofErr w:type="spellStart"/>
      <w:r w:rsidRPr="00057A4F">
        <w:rPr>
          <w:rFonts w:ascii="Consolas" w:hAnsi="Consolas"/>
          <w:sz w:val="20"/>
          <w:szCs w:val="20"/>
        </w:rPr>
        <w:t>neg_b</w:t>
      </w:r>
      <w:proofErr w:type="spellEnd"/>
      <w:r w:rsidRPr="00057A4F">
        <w:rPr>
          <w:rFonts w:ascii="Consolas" w:hAnsi="Consolas"/>
          <w:sz w:val="20"/>
          <w:szCs w:val="20"/>
        </w:rPr>
        <w:t xml:space="preserve">[0]) &amp; </w:t>
      </w:r>
      <w:proofErr w:type="spellStart"/>
      <w:r w:rsidRPr="00057A4F">
        <w:rPr>
          <w:rFonts w:ascii="Consolas" w:hAnsi="Consolas"/>
          <w:sz w:val="20"/>
          <w:szCs w:val="20"/>
        </w:rPr>
        <w:t>cin</w:t>
      </w:r>
      <w:proofErr w:type="spellEnd"/>
      <w:r w:rsidRPr="00057A4F">
        <w:rPr>
          <w:rFonts w:ascii="Consolas" w:hAnsi="Consolas"/>
          <w:sz w:val="20"/>
          <w:szCs w:val="20"/>
        </w:rPr>
        <w:t>) );</w:t>
      </w:r>
    </w:p>
    <w:p w14:paraId="1BD4472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39B94CC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1] &lt;= (a[1] ^ </w:t>
      </w:r>
      <w:proofErr w:type="spellStart"/>
      <w:r w:rsidRPr="00057A4F">
        <w:rPr>
          <w:rFonts w:ascii="Consolas" w:hAnsi="Consolas"/>
          <w:sz w:val="20"/>
          <w:szCs w:val="20"/>
        </w:rPr>
        <w:t>neg_b</w:t>
      </w:r>
      <w:proofErr w:type="spellEnd"/>
      <w:r w:rsidRPr="00057A4F">
        <w:rPr>
          <w:rFonts w:ascii="Consolas" w:hAnsi="Consolas"/>
          <w:sz w:val="20"/>
          <w:szCs w:val="20"/>
        </w:rPr>
        <w:t xml:space="preserve">[1] ^ carry[0]); </w:t>
      </w:r>
    </w:p>
    <w:p w14:paraId="14C4147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1] &lt;= ((a[1] &amp; </w:t>
      </w:r>
      <w:proofErr w:type="spellStart"/>
      <w:r w:rsidRPr="00057A4F">
        <w:rPr>
          <w:rFonts w:ascii="Consolas" w:hAnsi="Consolas"/>
          <w:sz w:val="20"/>
          <w:szCs w:val="20"/>
        </w:rPr>
        <w:t>neg_b</w:t>
      </w:r>
      <w:proofErr w:type="spellEnd"/>
      <w:r w:rsidRPr="00057A4F">
        <w:rPr>
          <w:rFonts w:ascii="Consolas" w:hAnsi="Consolas"/>
          <w:sz w:val="20"/>
          <w:szCs w:val="20"/>
        </w:rPr>
        <w:t xml:space="preserve">[1]) | ((a[1] ^ </w:t>
      </w:r>
      <w:proofErr w:type="spellStart"/>
      <w:r w:rsidRPr="00057A4F">
        <w:rPr>
          <w:rFonts w:ascii="Consolas" w:hAnsi="Consolas"/>
          <w:sz w:val="20"/>
          <w:szCs w:val="20"/>
        </w:rPr>
        <w:t>neg_b</w:t>
      </w:r>
      <w:proofErr w:type="spellEnd"/>
      <w:r w:rsidRPr="00057A4F">
        <w:rPr>
          <w:rFonts w:ascii="Consolas" w:hAnsi="Consolas"/>
          <w:sz w:val="20"/>
          <w:szCs w:val="20"/>
        </w:rPr>
        <w:t>[1]) &amp; carry[0]));</w:t>
      </w:r>
    </w:p>
    <w:p w14:paraId="4151D15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7AD9456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2] &lt;= (a[2] ^ </w:t>
      </w:r>
      <w:proofErr w:type="spellStart"/>
      <w:r w:rsidRPr="00057A4F">
        <w:rPr>
          <w:rFonts w:ascii="Consolas" w:hAnsi="Consolas"/>
          <w:sz w:val="20"/>
          <w:szCs w:val="20"/>
        </w:rPr>
        <w:t>neg_b</w:t>
      </w:r>
      <w:proofErr w:type="spellEnd"/>
      <w:r w:rsidRPr="00057A4F">
        <w:rPr>
          <w:rFonts w:ascii="Consolas" w:hAnsi="Consolas"/>
          <w:sz w:val="20"/>
          <w:szCs w:val="20"/>
        </w:rPr>
        <w:t xml:space="preserve">[2] ^ carry[1]); </w:t>
      </w:r>
    </w:p>
    <w:p w14:paraId="7C488D3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2] &lt;= ((a[2] &amp; </w:t>
      </w:r>
      <w:proofErr w:type="spellStart"/>
      <w:r w:rsidRPr="00057A4F">
        <w:rPr>
          <w:rFonts w:ascii="Consolas" w:hAnsi="Consolas"/>
          <w:sz w:val="20"/>
          <w:szCs w:val="20"/>
        </w:rPr>
        <w:t>neg_b</w:t>
      </w:r>
      <w:proofErr w:type="spellEnd"/>
      <w:r w:rsidRPr="00057A4F">
        <w:rPr>
          <w:rFonts w:ascii="Consolas" w:hAnsi="Consolas"/>
          <w:sz w:val="20"/>
          <w:szCs w:val="20"/>
        </w:rPr>
        <w:t xml:space="preserve">[2]) | ((a[2] ^ </w:t>
      </w:r>
      <w:proofErr w:type="spellStart"/>
      <w:r w:rsidRPr="00057A4F">
        <w:rPr>
          <w:rFonts w:ascii="Consolas" w:hAnsi="Consolas"/>
          <w:sz w:val="20"/>
          <w:szCs w:val="20"/>
        </w:rPr>
        <w:t>neg_b</w:t>
      </w:r>
      <w:proofErr w:type="spellEnd"/>
      <w:r w:rsidRPr="00057A4F">
        <w:rPr>
          <w:rFonts w:ascii="Consolas" w:hAnsi="Consolas"/>
          <w:sz w:val="20"/>
          <w:szCs w:val="20"/>
        </w:rPr>
        <w:t>[2]) &amp; carry[1]));</w:t>
      </w:r>
    </w:p>
    <w:p w14:paraId="065E0FC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61904A4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3] &lt;= (a[3] ^ </w:t>
      </w:r>
      <w:proofErr w:type="spellStart"/>
      <w:r w:rsidRPr="00057A4F">
        <w:rPr>
          <w:rFonts w:ascii="Consolas" w:hAnsi="Consolas"/>
          <w:sz w:val="20"/>
          <w:szCs w:val="20"/>
        </w:rPr>
        <w:t>neg_b</w:t>
      </w:r>
      <w:proofErr w:type="spellEnd"/>
      <w:r w:rsidRPr="00057A4F">
        <w:rPr>
          <w:rFonts w:ascii="Consolas" w:hAnsi="Consolas"/>
          <w:sz w:val="20"/>
          <w:szCs w:val="20"/>
        </w:rPr>
        <w:t xml:space="preserve">[3] ^ carry[2]); </w:t>
      </w:r>
    </w:p>
    <w:p w14:paraId="777EE28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3] &lt;= ((a[3] &amp; </w:t>
      </w:r>
      <w:proofErr w:type="spellStart"/>
      <w:r w:rsidRPr="00057A4F">
        <w:rPr>
          <w:rFonts w:ascii="Consolas" w:hAnsi="Consolas"/>
          <w:sz w:val="20"/>
          <w:szCs w:val="20"/>
        </w:rPr>
        <w:t>neg_b</w:t>
      </w:r>
      <w:proofErr w:type="spellEnd"/>
      <w:r w:rsidRPr="00057A4F">
        <w:rPr>
          <w:rFonts w:ascii="Consolas" w:hAnsi="Consolas"/>
          <w:sz w:val="20"/>
          <w:szCs w:val="20"/>
        </w:rPr>
        <w:t xml:space="preserve">[3]) | ((a[3] ^ </w:t>
      </w:r>
      <w:proofErr w:type="spellStart"/>
      <w:r w:rsidRPr="00057A4F">
        <w:rPr>
          <w:rFonts w:ascii="Consolas" w:hAnsi="Consolas"/>
          <w:sz w:val="20"/>
          <w:szCs w:val="20"/>
        </w:rPr>
        <w:t>neg_b</w:t>
      </w:r>
      <w:proofErr w:type="spellEnd"/>
      <w:r w:rsidRPr="00057A4F">
        <w:rPr>
          <w:rFonts w:ascii="Consolas" w:hAnsi="Consolas"/>
          <w:sz w:val="20"/>
          <w:szCs w:val="20"/>
        </w:rPr>
        <w:t>[3]) &amp; carry[2]));</w:t>
      </w:r>
    </w:p>
    <w:p w14:paraId="59C5599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030ADC2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4] &lt;= (a[4] ^ </w:t>
      </w:r>
      <w:proofErr w:type="spellStart"/>
      <w:r w:rsidRPr="00057A4F">
        <w:rPr>
          <w:rFonts w:ascii="Consolas" w:hAnsi="Consolas"/>
          <w:sz w:val="20"/>
          <w:szCs w:val="20"/>
        </w:rPr>
        <w:t>neg_b</w:t>
      </w:r>
      <w:proofErr w:type="spellEnd"/>
      <w:r w:rsidRPr="00057A4F">
        <w:rPr>
          <w:rFonts w:ascii="Consolas" w:hAnsi="Consolas"/>
          <w:sz w:val="20"/>
          <w:szCs w:val="20"/>
        </w:rPr>
        <w:t xml:space="preserve">[4] ^ carry[3]); </w:t>
      </w:r>
    </w:p>
    <w:p w14:paraId="52ABDBD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4] &lt;= ((a[4] &amp; </w:t>
      </w:r>
      <w:proofErr w:type="spellStart"/>
      <w:r w:rsidRPr="00057A4F">
        <w:rPr>
          <w:rFonts w:ascii="Consolas" w:hAnsi="Consolas"/>
          <w:sz w:val="20"/>
          <w:szCs w:val="20"/>
        </w:rPr>
        <w:t>neg_b</w:t>
      </w:r>
      <w:proofErr w:type="spellEnd"/>
      <w:r w:rsidRPr="00057A4F">
        <w:rPr>
          <w:rFonts w:ascii="Consolas" w:hAnsi="Consolas"/>
          <w:sz w:val="20"/>
          <w:szCs w:val="20"/>
        </w:rPr>
        <w:t xml:space="preserve">[4]) | ((a[4] ^ </w:t>
      </w:r>
      <w:proofErr w:type="spellStart"/>
      <w:r w:rsidRPr="00057A4F">
        <w:rPr>
          <w:rFonts w:ascii="Consolas" w:hAnsi="Consolas"/>
          <w:sz w:val="20"/>
          <w:szCs w:val="20"/>
        </w:rPr>
        <w:t>neg_b</w:t>
      </w:r>
      <w:proofErr w:type="spellEnd"/>
      <w:r w:rsidRPr="00057A4F">
        <w:rPr>
          <w:rFonts w:ascii="Consolas" w:hAnsi="Consolas"/>
          <w:sz w:val="20"/>
          <w:szCs w:val="20"/>
        </w:rPr>
        <w:t>[4]) &amp; carry[3]));</w:t>
      </w:r>
    </w:p>
    <w:p w14:paraId="261EB37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02D872B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5] &lt;= (a[5] ^ </w:t>
      </w:r>
      <w:proofErr w:type="spellStart"/>
      <w:r w:rsidRPr="00057A4F">
        <w:rPr>
          <w:rFonts w:ascii="Consolas" w:hAnsi="Consolas"/>
          <w:sz w:val="20"/>
          <w:szCs w:val="20"/>
        </w:rPr>
        <w:t>neg_b</w:t>
      </w:r>
      <w:proofErr w:type="spellEnd"/>
      <w:r w:rsidRPr="00057A4F">
        <w:rPr>
          <w:rFonts w:ascii="Consolas" w:hAnsi="Consolas"/>
          <w:sz w:val="20"/>
          <w:szCs w:val="20"/>
        </w:rPr>
        <w:t xml:space="preserve">[5] ^ carry[4]); </w:t>
      </w:r>
    </w:p>
    <w:p w14:paraId="44B69C9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5] &lt;= ((a[5] &amp; </w:t>
      </w:r>
      <w:proofErr w:type="spellStart"/>
      <w:r w:rsidRPr="00057A4F">
        <w:rPr>
          <w:rFonts w:ascii="Consolas" w:hAnsi="Consolas"/>
          <w:sz w:val="20"/>
          <w:szCs w:val="20"/>
        </w:rPr>
        <w:t>neg_b</w:t>
      </w:r>
      <w:proofErr w:type="spellEnd"/>
      <w:r w:rsidRPr="00057A4F">
        <w:rPr>
          <w:rFonts w:ascii="Consolas" w:hAnsi="Consolas"/>
          <w:sz w:val="20"/>
          <w:szCs w:val="20"/>
        </w:rPr>
        <w:t xml:space="preserve">[5]) | ((a[5] ^ </w:t>
      </w:r>
      <w:proofErr w:type="spellStart"/>
      <w:r w:rsidRPr="00057A4F">
        <w:rPr>
          <w:rFonts w:ascii="Consolas" w:hAnsi="Consolas"/>
          <w:sz w:val="20"/>
          <w:szCs w:val="20"/>
        </w:rPr>
        <w:t>neg_b</w:t>
      </w:r>
      <w:proofErr w:type="spellEnd"/>
      <w:r w:rsidRPr="00057A4F">
        <w:rPr>
          <w:rFonts w:ascii="Consolas" w:hAnsi="Consolas"/>
          <w:sz w:val="20"/>
          <w:szCs w:val="20"/>
        </w:rPr>
        <w:t>[5]) &amp; carry[4]));</w:t>
      </w:r>
    </w:p>
    <w:p w14:paraId="2CA153B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4414CF8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6] &lt;= (a[6] ^ </w:t>
      </w:r>
      <w:proofErr w:type="spellStart"/>
      <w:r w:rsidRPr="00057A4F">
        <w:rPr>
          <w:rFonts w:ascii="Consolas" w:hAnsi="Consolas"/>
          <w:sz w:val="20"/>
          <w:szCs w:val="20"/>
        </w:rPr>
        <w:t>neg_b</w:t>
      </w:r>
      <w:proofErr w:type="spellEnd"/>
      <w:r w:rsidRPr="00057A4F">
        <w:rPr>
          <w:rFonts w:ascii="Consolas" w:hAnsi="Consolas"/>
          <w:sz w:val="20"/>
          <w:szCs w:val="20"/>
        </w:rPr>
        <w:t xml:space="preserve">[6] ^ carry[5]); </w:t>
      </w:r>
    </w:p>
    <w:p w14:paraId="6D6A04D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6] &lt;= ((a[6] &amp; </w:t>
      </w:r>
      <w:proofErr w:type="spellStart"/>
      <w:r w:rsidRPr="00057A4F">
        <w:rPr>
          <w:rFonts w:ascii="Consolas" w:hAnsi="Consolas"/>
          <w:sz w:val="20"/>
          <w:szCs w:val="20"/>
        </w:rPr>
        <w:t>neg_b</w:t>
      </w:r>
      <w:proofErr w:type="spellEnd"/>
      <w:r w:rsidRPr="00057A4F">
        <w:rPr>
          <w:rFonts w:ascii="Consolas" w:hAnsi="Consolas"/>
          <w:sz w:val="20"/>
          <w:szCs w:val="20"/>
        </w:rPr>
        <w:t xml:space="preserve">[6]) | ((a[6] ^ </w:t>
      </w:r>
      <w:proofErr w:type="spellStart"/>
      <w:r w:rsidRPr="00057A4F">
        <w:rPr>
          <w:rFonts w:ascii="Consolas" w:hAnsi="Consolas"/>
          <w:sz w:val="20"/>
          <w:szCs w:val="20"/>
        </w:rPr>
        <w:t>neg_b</w:t>
      </w:r>
      <w:proofErr w:type="spellEnd"/>
      <w:r w:rsidRPr="00057A4F">
        <w:rPr>
          <w:rFonts w:ascii="Consolas" w:hAnsi="Consolas"/>
          <w:sz w:val="20"/>
          <w:szCs w:val="20"/>
        </w:rPr>
        <w:t>[6]) &amp; carry[5]));</w:t>
      </w:r>
    </w:p>
    <w:p w14:paraId="1747CE8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38CAA34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7] &lt;= (a[7] ^ </w:t>
      </w:r>
      <w:proofErr w:type="spellStart"/>
      <w:r w:rsidRPr="00057A4F">
        <w:rPr>
          <w:rFonts w:ascii="Consolas" w:hAnsi="Consolas"/>
          <w:sz w:val="20"/>
          <w:szCs w:val="20"/>
        </w:rPr>
        <w:t>neg_b</w:t>
      </w:r>
      <w:proofErr w:type="spellEnd"/>
      <w:r w:rsidRPr="00057A4F">
        <w:rPr>
          <w:rFonts w:ascii="Consolas" w:hAnsi="Consolas"/>
          <w:sz w:val="20"/>
          <w:szCs w:val="20"/>
        </w:rPr>
        <w:t xml:space="preserve">[7] ^ carry[6]); </w:t>
      </w:r>
    </w:p>
    <w:p w14:paraId="50E5AD6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7] &lt;= ((a[7] &amp; </w:t>
      </w:r>
      <w:proofErr w:type="spellStart"/>
      <w:r w:rsidRPr="00057A4F">
        <w:rPr>
          <w:rFonts w:ascii="Consolas" w:hAnsi="Consolas"/>
          <w:sz w:val="20"/>
          <w:szCs w:val="20"/>
        </w:rPr>
        <w:t>neg_b</w:t>
      </w:r>
      <w:proofErr w:type="spellEnd"/>
      <w:r w:rsidRPr="00057A4F">
        <w:rPr>
          <w:rFonts w:ascii="Consolas" w:hAnsi="Consolas"/>
          <w:sz w:val="20"/>
          <w:szCs w:val="20"/>
        </w:rPr>
        <w:t xml:space="preserve">[7]) | ((a[7] ^ </w:t>
      </w:r>
      <w:proofErr w:type="spellStart"/>
      <w:r w:rsidRPr="00057A4F">
        <w:rPr>
          <w:rFonts w:ascii="Consolas" w:hAnsi="Consolas"/>
          <w:sz w:val="20"/>
          <w:szCs w:val="20"/>
        </w:rPr>
        <w:t>neg_b</w:t>
      </w:r>
      <w:proofErr w:type="spellEnd"/>
      <w:r w:rsidRPr="00057A4F">
        <w:rPr>
          <w:rFonts w:ascii="Consolas" w:hAnsi="Consolas"/>
          <w:sz w:val="20"/>
          <w:szCs w:val="20"/>
        </w:rPr>
        <w:t>[7]) &amp; carry[6]));</w:t>
      </w:r>
    </w:p>
    <w:p w14:paraId="163A62D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58EEE02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   end</w:t>
      </w:r>
    </w:p>
    <w:p w14:paraId="5F1ABA7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1F6F85A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lastRenderedPageBreak/>
        <w:tab/>
      </w:r>
      <w:r w:rsidRPr="00057A4F">
        <w:rPr>
          <w:rFonts w:ascii="Consolas" w:hAnsi="Consolas"/>
          <w:sz w:val="20"/>
          <w:szCs w:val="20"/>
        </w:rPr>
        <w:tab/>
      </w:r>
      <w:r w:rsidRPr="00057A4F">
        <w:rPr>
          <w:rFonts w:ascii="Consolas" w:hAnsi="Consolas"/>
          <w:sz w:val="20"/>
          <w:szCs w:val="20"/>
        </w:rPr>
        <w:tab/>
      </w:r>
    </w:p>
    <w:p w14:paraId="146804A8"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010   : </w:t>
      </w:r>
    </w:p>
    <w:p w14:paraId="75876D7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677F05D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0F0F9E9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0] &lt;= (</w:t>
      </w:r>
      <w:proofErr w:type="spellStart"/>
      <w:r w:rsidRPr="00057A4F">
        <w:rPr>
          <w:rFonts w:ascii="Consolas" w:hAnsi="Consolas"/>
          <w:sz w:val="20"/>
          <w:szCs w:val="20"/>
        </w:rPr>
        <w:t>neg_a</w:t>
      </w:r>
      <w:proofErr w:type="spellEnd"/>
      <w:r w:rsidRPr="00057A4F">
        <w:rPr>
          <w:rFonts w:ascii="Consolas" w:hAnsi="Consolas"/>
          <w:sz w:val="20"/>
          <w:szCs w:val="20"/>
        </w:rPr>
        <w:t xml:space="preserve">[0] ^ b[0] ^ </w:t>
      </w:r>
      <w:proofErr w:type="spellStart"/>
      <w:r w:rsidRPr="00057A4F">
        <w:rPr>
          <w:rFonts w:ascii="Consolas" w:hAnsi="Consolas"/>
          <w:sz w:val="20"/>
          <w:szCs w:val="20"/>
        </w:rPr>
        <w:t>cin</w:t>
      </w:r>
      <w:proofErr w:type="spellEnd"/>
      <w:r w:rsidRPr="00057A4F">
        <w:rPr>
          <w:rFonts w:ascii="Consolas" w:hAnsi="Consolas"/>
          <w:sz w:val="20"/>
          <w:szCs w:val="20"/>
        </w:rPr>
        <w:t xml:space="preserve">); </w:t>
      </w:r>
    </w:p>
    <w:p w14:paraId="6544A58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0] &lt;= ((</w:t>
      </w:r>
      <w:proofErr w:type="spellStart"/>
      <w:r w:rsidRPr="00057A4F">
        <w:rPr>
          <w:rFonts w:ascii="Consolas" w:hAnsi="Consolas"/>
          <w:sz w:val="20"/>
          <w:szCs w:val="20"/>
        </w:rPr>
        <w:t>neg_a</w:t>
      </w:r>
      <w:proofErr w:type="spellEnd"/>
      <w:r w:rsidRPr="00057A4F">
        <w:rPr>
          <w:rFonts w:ascii="Consolas" w:hAnsi="Consolas"/>
          <w:sz w:val="20"/>
          <w:szCs w:val="20"/>
        </w:rPr>
        <w:t>[0] &amp; b[0]) | ((</w:t>
      </w:r>
      <w:proofErr w:type="spellStart"/>
      <w:r w:rsidRPr="00057A4F">
        <w:rPr>
          <w:rFonts w:ascii="Consolas" w:hAnsi="Consolas"/>
          <w:sz w:val="20"/>
          <w:szCs w:val="20"/>
        </w:rPr>
        <w:t>neg_a</w:t>
      </w:r>
      <w:proofErr w:type="spellEnd"/>
      <w:r w:rsidRPr="00057A4F">
        <w:rPr>
          <w:rFonts w:ascii="Consolas" w:hAnsi="Consolas"/>
          <w:sz w:val="20"/>
          <w:szCs w:val="20"/>
        </w:rPr>
        <w:t xml:space="preserve">[0] ^ b[0]) &amp; </w:t>
      </w:r>
      <w:proofErr w:type="spellStart"/>
      <w:r w:rsidRPr="00057A4F">
        <w:rPr>
          <w:rFonts w:ascii="Consolas" w:hAnsi="Consolas"/>
          <w:sz w:val="20"/>
          <w:szCs w:val="20"/>
        </w:rPr>
        <w:t>cin</w:t>
      </w:r>
      <w:proofErr w:type="spellEnd"/>
      <w:r w:rsidRPr="00057A4F">
        <w:rPr>
          <w:rFonts w:ascii="Consolas" w:hAnsi="Consolas"/>
          <w:sz w:val="20"/>
          <w:szCs w:val="20"/>
        </w:rPr>
        <w:t>) );</w:t>
      </w:r>
    </w:p>
    <w:p w14:paraId="158F2A9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30620168"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1] &lt;= (</w:t>
      </w:r>
      <w:proofErr w:type="spellStart"/>
      <w:r w:rsidRPr="00057A4F">
        <w:rPr>
          <w:rFonts w:ascii="Consolas" w:hAnsi="Consolas"/>
          <w:sz w:val="20"/>
          <w:szCs w:val="20"/>
        </w:rPr>
        <w:t>neg_a</w:t>
      </w:r>
      <w:proofErr w:type="spellEnd"/>
      <w:r w:rsidRPr="00057A4F">
        <w:rPr>
          <w:rFonts w:ascii="Consolas" w:hAnsi="Consolas"/>
          <w:sz w:val="20"/>
          <w:szCs w:val="20"/>
        </w:rPr>
        <w:t xml:space="preserve">[1] ^ b[1] ^ carry[0]); </w:t>
      </w:r>
    </w:p>
    <w:p w14:paraId="3ADCB3B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1] &lt;= ((</w:t>
      </w:r>
      <w:proofErr w:type="spellStart"/>
      <w:r w:rsidRPr="00057A4F">
        <w:rPr>
          <w:rFonts w:ascii="Consolas" w:hAnsi="Consolas"/>
          <w:sz w:val="20"/>
          <w:szCs w:val="20"/>
        </w:rPr>
        <w:t>neg_a</w:t>
      </w:r>
      <w:proofErr w:type="spellEnd"/>
      <w:r w:rsidRPr="00057A4F">
        <w:rPr>
          <w:rFonts w:ascii="Consolas" w:hAnsi="Consolas"/>
          <w:sz w:val="20"/>
          <w:szCs w:val="20"/>
        </w:rPr>
        <w:t>[1] &amp; b[1]) | ((</w:t>
      </w:r>
      <w:proofErr w:type="spellStart"/>
      <w:r w:rsidRPr="00057A4F">
        <w:rPr>
          <w:rFonts w:ascii="Consolas" w:hAnsi="Consolas"/>
          <w:sz w:val="20"/>
          <w:szCs w:val="20"/>
        </w:rPr>
        <w:t>neg_a</w:t>
      </w:r>
      <w:proofErr w:type="spellEnd"/>
      <w:r w:rsidRPr="00057A4F">
        <w:rPr>
          <w:rFonts w:ascii="Consolas" w:hAnsi="Consolas"/>
          <w:sz w:val="20"/>
          <w:szCs w:val="20"/>
        </w:rPr>
        <w:t>[1] ^ b[1]) &amp; carry[0]));</w:t>
      </w:r>
    </w:p>
    <w:p w14:paraId="3FE86C5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5292450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2] &lt;= (</w:t>
      </w:r>
      <w:proofErr w:type="spellStart"/>
      <w:r w:rsidRPr="00057A4F">
        <w:rPr>
          <w:rFonts w:ascii="Consolas" w:hAnsi="Consolas"/>
          <w:sz w:val="20"/>
          <w:szCs w:val="20"/>
        </w:rPr>
        <w:t>neg_a</w:t>
      </w:r>
      <w:proofErr w:type="spellEnd"/>
      <w:r w:rsidRPr="00057A4F">
        <w:rPr>
          <w:rFonts w:ascii="Consolas" w:hAnsi="Consolas"/>
          <w:sz w:val="20"/>
          <w:szCs w:val="20"/>
        </w:rPr>
        <w:t xml:space="preserve">[2] ^ b[2] ^ carry[1]); </w:t>
      </w:r>
    </w:p>
    <w:p w14:paraId="506E6F6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2] &lt;= ((</w:t>
      </w:r>
      <w:proofErr w:type="spellStart"/>
      <w:r w:rsidRPr="00057A4F">
        <w:rPr>
          <w:rFonts w:ascii="Consolas" w:hAnsi="Consolas"/>
          <w:sz w:val="20"/>
          <w:szCs w:val="20"/>
        </w:rPr>
        <w:t>neg_a</w:t>
      </w:r>
      <w:proofErr w:type="spellEnd"/>
      <w:r w:rsidRPr="00057A4F">
        <w:rPr>
          <w:rFonts w:ascii="Consolas" w:hAnsi="Consolas"/>
          <w:sz w:val="20"/>
          <w:szCs w:val="20"/>
        </w:rPr>
        <w:t>[2] &amp; b[2]) | ((</w:t>
      </w:r>
      <w:proofErr w:type="spellStart"/>
      <w:r w:rsidRPr="00057A4F">
        <w:rPr>
          <w:rFonts w:ascii="Consolas" w:hAnsi="Consolas"/>
          <w:sz w:val="20"/>
          <w:szCs w:val="20"/>
        </w:rPr>
        <w:t>neg_a</w:t>
      </w:r>
      <w:proofErr w:type="spellEnd"/>
      <w:r w:rsidRPr="00057A4F">
        <w:rPr>
          <w:rFonts w:ascii="Consolas" w:hAnsi="Consolas"/>
          <w:sz w:val="20"/>
          <w:szCs w:val="20"/>
        </w:rPr>
        <w:t>[2] ^ b[2]) &amp; carry[1]));</w:t>
      </w:r>
    </w:p>
    <w:p w14:paraId="37B4070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07D634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3] &lt;= (</w:t>
      </w:r>
      <w:proofErr w:type="spellStart"/>
      <w:r w:rsidRPr="00057A4F">
        <w:rPr>
          <w:rFonts w:ascii="Consolas" w:hAnsi="Consolas"/>
          <w:sz w:val="20"/>
          <w:szCs w:val="20"/>
        </w:rPr>
        <w:t>neg_a</w:t>
      </w:r>
      <w:proofErr w:type="spellEnd"/>
      <w:r w:rsidRPr="00057A4F">
        <w:rPr>
          <w:rFonts w:ascii="Consolas" w:hAnsi="Consolas"/>
          <w:sz w:val="20"/>
          <w:szCs w:val="20"/>
        </w:rPr>
        <w:t xml:space="preserve">[3] ^ b[3] ^ carry[2]); </w:t>
      </w:r>
    </w:p>
    <w:p w14:paraId="3556007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3] &lt;= ((</w:t>
      </w:r>
      <w:proofErr w:type="spellStart"/>
      <w:r w:rsidRPr="00057A4F">
        <w:rPr>
          <w:rFonts w:ascii="Consolas" w:hAnsi="Consolas"/>
          <w:sz w:val="20"/>
          <w:szCs w:val="20"/>
        </w:rPr>
        <w:t>neg_a</w:t>
      </w:r>
      <w:proofErr w:type="spellEnd"/>
      <w:r w:rsidRPr="00057A4F">
        <w:rPr>
          <w:rFonts w:ascii="Consolas" w:hAnsi="Consolas"/>
          <w:sz w:val="20"/>
          <w:szCs w:val="20"/>
        </w:rPr>
        <w:t>[3] &amp; b[3]) | ((</w:t>
      </w:r>
      <w:proofErr w:type="spellStart"/>
      <w:r w:rsidRPr="00057A4F">
        <w:rPr>
          <w:rFonts w:ascii="Consolas" w:hAnsi="Consolas"/>
          <w:sz w:val="20"/>
          <w:szCs w:val="20"/>
        </w:rPr>
        <w:t>neg_a</w:t>
      </w:r>
      <w:proofErr w:type="spellEnd"/>
      <w:r w:rsidRPr="00057A4F">
        <w:rPr>
          <w:rFonts w:ascii="Consolas" w:hAnsi="Consolas"/>
          <w:sz w:val="20"/>
          <w:szCs w:val="20"/>
        </w:rPr>
        <w:t>[3] ^ b[3]) &amp; carry[2]));</w:t>
      </w:r>
    </w:p>
    <w:p w14:paraId="3F5DC4F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0B5A978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4] &lt;= (</w:t>
      </w:r>
      <w:proofErr w:type="spellStart"/>
      <w:r w:rsidRPr="00057A4F">
        <w:rPr>
          <w:rFonts w:ascii="Consolas" w:hAnsi="Consolas"/>
          <w:sz w:val="20"/>
          <w:szCs w:val="20"/>
        </w:rPr>
        <w:t>neg_a</w:t>
      </w:r>
      <w:proofErr w:type="spellEnd"/>
      <w:r w:rsidRPr="00057A4F">
        <w:rPr>
          <w:rFonts w:ascii="Consolas" w:hAnsi="Consolas"/>
          <w:sz w:val="20"/>
          <w:szCs w:val="20"/>
        </w:rPr>
        <w:t xml:space="preserve">[4] ^ b[4] ^ carry[3]); </w:t>
      </w:r>
    </w:p>
    <w:p w14:paraId="2D74787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4] &lt;= ((</w:t>
      </w:r>
      <w:proofErr w:type="spellStart"/>
      <w:r w:rsidRPr="00057A4F">
        <w:rPr>
          <w:rFonts w:ascii="Consolas" w:hAnsi="Consolas"/>
          <w:sz w:val="20"/>
          <w:szCs w:val="20"/>
        </w:rPr>
        <w:t>neg_a</w:t>
      </w:r>
      <w:proofErr w:type="spellEnd"/>
      <w:r w:rsidRPr="00057A4F">
        <w:rPr>
          <w:rFonts w:ascii="Consolas" w:hAnsi="Consolas"/>
          <w:sz w:val="20"/>
          <w:szCs w:val="20"/>
        </w:rPr>
        <w:t>[4] &amp; b[4]) | ((</w:t>
      </w:r>
      <w:proofErr w:type="spellStart"/>
      <w:r w:rsidRPr="00057A4F">
        <w:rPr>
          <w:rFonts w:ascii="Consolas" w:hAnsi="Consolas"/>
          <w:sz w:val="20"/>
          <w:szCs w:val="20"/>
        </w:rPr>
        <w:t>neg_a</w:t>
      </w:r>
      <w:proofErr w:type="spellEnd"/>
      <w:r w:rsidRPr="00057A4F">
        <w:rPr>
          <w:rFonts w:ascii="Consolas" w:hAnsi="Consolas"/>
          <w:sz w:val="20"/>
          <w:szCs w:val="20"/>
        </w:rPr>
        <w:t>[4] ^ b[4]) &amp; carry[3]));</w:t>
      </w:r>
    </w:p>
    <w:p w14:paraId="683EB70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48FFCDF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5] &lt;= (</w:t>
      </w:r>
      <w:proofErr w:type="spellStart"/>
      <w:r w:rsidRPr="00057A4F">
        <w:rPr>
          <w:rFonts w:ascii="Consolas" w:hAnsi="Consolas"/>
          <w:sz w:val="20"/>
          <w:szCs w:val="20"/>
        </w:rPr>
        <w:t>neg_a</w:t>
      </w:r>
      <w:proofErr w:type="spellEnd"/>
      <w:r w:rsidRPr="00057A4F">
        <w:rPr>
          <w:rFonts w:ascii="Consolas" w:hAnsi="Consolas"/>
          <w:sz w:val="20"/>
          <w:szCs w:val="20"/>
        </w:rPr>
        <w:t xml:space="preserve">[5] ^ b[5] ^ carry[4]); </w:t>
      </w:r>
    </w:p>
    <w:p w14:paraId="188E9CA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5] &lt;= ((</w:t>
      </w:r>
      <w:proofErr w:type="spellStart"/>
      <w:r w:rsidRPr="00057A4F">
        <w:rPr>
          <w:rFonts w:ascii="Consolas" w:hAnsi="Consolas"/>
          <w:sz w:val="20"/>
          <w:szCs w:val="20"/>
        </w:rPr>
        <w:t>neg_a</w:t>
      </w:r>
      <w:proofErr w:type="spellEnd"/>
      <w:r w:rsidRPr="00057A4F">
        <w:rPr>
          <w:rFonts w:ascii="Consolas" w:hAnsi="Consolas"/>
          <w:sz w:val="20"/>
          <w:szCs w:val="20"/>
        </w:rPr>
        <w:t>[5] &amp; b[5]) | ((</w:t>
      </w:r>
      <w:proofErr w:type="spellStart"/>
      <w:r w:rsidRPr="00057A4F">
        <w:rPr>
          <w:rFonts w:ascii="Consolas" w:hAnsi="Consolas"/>
          <w:sz w:val="20"/>
          <w:szCs w:val="20"/>
        </w:rPr>
        <w:t>neg_a</w:t>
      </w:r>
      <w:proofErr w:type="spellEnd"/>
      <w:r w:rsidRPr="00057A4F">
        <w:rPr>
          <w:rFonts w:ascii="Consolas" w:hAnsi="Consolas"/>
          <w:sz w:val="20"/>
          <w:szCs w:val="20"/>
        </w:rPr>
        <w:t>[5] ^ b[5]) &amp; carry[4]));</w:t>
      </w:r>
    </w:p>
    <w:p w14:paraId="321CBDE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3AD73A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6] &lt;= (</w:t>
      </w:r>
      <w:proofErr w:type="spellStart"/>
      <w:r w:rsidRPr="00057A4F">
        <w:rPr>
          <w:rFonts w:ascii="Consolas" w:hAnsi="Consolas"/>
          <w:sz w:val="20"/>
          <w:szCs w:val="20"/>
        </w:rPr>
        <w:t>neg_a</w:t>
      </w:r>
      <w:proofErr w:type="spellEnd"/>
      <w:r w:rsidRPr="00057A4F">
        <w:rPr>
          <w:rFonts w:ascii="Consolas" w:hAnsi="Consolas"/>
          <w:sz w:val="20"/>
          <w:szCs w:val="20"/>
        </w:rPr>
        <w:t xml:space="preserve">[6] ^ b[6] ^ carry[5]); </w:t>
      </w:r>
    </w:p>
    <w:p w14:paraId="003B6EE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6] &lt;= ((</w:t>
      </w:r>
      <w:proofErr w:type="spellStart"/>
      <w:r w:rsidRPr="00057A4F">
        <w:rPr>
          <w:rFonts w:ascii="Consolas" w:hAnsi="Consolas"/>
          <w:sz w:val="20"/>
          <w:szCs w:val="20"/>
        </w:rPr>
        <w:t>neg_a</w:t>
      </w:r>
      <w:proofErr w:type="spellEnd"/>
      <w:r w:rsidRPr="00057A4F">
        <w:rPr>
          <w:rFonts w:ascii="Consolas" w:hAnsi="Consolas"/>
          <w:sz w:val="20"/>
          <w:szCs w:val="20"/>
        </w:rPr>
        <w:t>[6] &amp; b[6]) | ((</w:t>
      </w:r>
      <w:proofErr w:type="spellStart"/>
      <w:r w:rsidRPr="00057A4F">
        <w:rPr>
          <w:rFonts w:ascii="Consolas" w:hAnsi="Consolas"/>
          <w:sz w:val="20"/>
          <w:szCs w:val="20"/>
        </w:rPr>
        <w:t>neg_a</w:t>
      </w:r>
      <w:proofErr w:type="spellEnd"/>
      <w:r w:rsidRPr="00057A4F">
        <w:rPr>
          <w:rFonts w:ascii="Consolas" w:hAnsi="Consolas"/>
          <w:sz w:val="20"/>
          <w:szCs w:val="20"/>
        </w:rPr>
        <w:t>[6] ^ b[6]) &amp; carry[5]));</w:t>
      </w:r>
    </w:p>
    <w:p w14:paraId="0319FFC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1775BB0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7] &lt;= (</w:t>
      </w:r>
      <w:proofErr w:type="spellStart"/>
      <w:r w:rsidRPr="00057A4F">
        <w:rPr>
          <w:rFonts w:ascii="Consolas" w:hAnsi="Consolas"/>
          <w:sz w:val="20"/>
          <w:szCs w:val="20"/>
        </w:rPr>
        <w:t>neg_a</w:t>
      </w:r>
      <w:proofErr w:type="spellEnd"/>
      <w:r w:rsidRPr="00057A4F">
        <w:rPr>
          <w:rFonts w:ascii="Consolas" w:hAnsi="Consolas"/>
          <w:sz w:val="20"/>
          <w:szCs w:val="20"/>
        </w:rPr>
        <w:t xml:space="preserve">[7] ^ b[7] ^ carry[6]); </w:t>
      </w:r>
    </w:p>
    <w:p w14:paraId="1A93CB14"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7] &lt;= ((</w:t>
      </w:r>
      <w:proofErr w:type="spellStart"/>
      <w:r w:rsidRPr="00057A4F">
        <w:rPr>
          <w:rFonts w:ascii="Consolas" w:hAnsi="Consolas"/>
          <w:sz w:val="20"/>
          <w:szCs w:val="20"/>
        </w:rPr>
        <w:t>neg_a</w:t>
      </w:r>
      <w:proofErr w:type="spellEnd"/>
      <w:r w:rsidRPr="00057A4F">
        <w:rPr>
          <w:rFonts w:ascii="Consolas" w:hAnsi="Consolas"/>
          <w:sz w:val="20"/>
          <w:szCs w:val="20"/>
        </w:rPr>
        <w:t>[7] &amp; b[7]) | ((</w:t>
      </w:r>
      <w:proofErr w:type="spellStart"/>
      <w:r w:rsidRPr="00057A4F">
        <w:rPr>
          <w:rFonts w:ascii="Consolas" w:hAnsi="Consolas"/>
          <w:sz w:val="20"/>
          <w:szCs w:val="20"/>
        </w:rPr>
        <w:t>neg_a</w:t>
      </w:r>
      <w:proofErr w:type="spellEnd"/>
      <w:r w:rsidRPr="00057A4F">
        <w:rPr>
          <w:rFonts w:ascii="Consolas" w:hAnsi="Consolas"/>
          <w:sz w:val="20"/>
          <w:szCs w:val="20"/>
        </w:rPr>
        <w:t>[7] ^ b[7]) &amp; carry[6]));</w:t>
      </w:r>
    </w:p>
    <w:p w14:paraId="32E27AE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w:t>
      </w:r>
    </w:p>
    <w:p w14:paraId="359277D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4F0CCCA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3914451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59AC3B9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011   : </w:t>
      </w:r>
    </w:p>
    <w:p w14:paraId="3F7698F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43D84E9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5C4CF76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lt;= a | b;</w:t>
      </w:r>
      <w:r w:rsidRPr="00057A4F">
        <w:rPr>
          <w:rFonts w:ascii="Consolas" w:hAnsi="Consolas"/>
          <w:sz w:val="20"/>
          <w:szCs w:val="20"/>
        </w:rPr>
        <w:tab/>
      </w:r>
    </w:p>
    <w:p w14:paraId="0FBB71B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 [7] &lt;= 1'b0;</w:t>
      </w:r>
    </w:p>
    <w:p w14:paraId="2505A69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64D58C8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6F7E1447"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100   : </w:t>
      </w:r>
    </w:p>
    <w:p w14:paraId="52DCC8D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7B11292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5C65C47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lt;= a &amp; b;</w:t>
      </w:r>
      <w:r w:rsidRPr="00057A4F">
        <w:rPr>
          <w:rFonts w:ascii="Consolas" w:hAnsi="Consolas"/>
          <w:sz w:val="20"/>
          <w:szCs w:val="20"/>
        </w:rPr>
        <w:tab/>
      </w:r>
    </w:p>
    <w:p w14:paraId="472E114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 [7] &lt;= 1'b0;</w:t>
      </w:r>
    </w:p>
    <w:p w14:paraId="4D59655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lastRenderedPageBreak/>
        <w:tab/>
      </w:r>
      <w:r w:rsidRPr="00057A4F">
        <w:rPr>
          <w:rFonts w:ascii="Consolas" w:hAnsi="Consolas"/>
          <w:sz w:val="20"/>
          <w:szCs w:val="20"/>
        </w:rPr>
        <w:tab/>
      </w:r>
      <w:r w:rsidRPr="00057A4F">
        <w:rPr>
          <w:rFonts w:ascii="Consolas" w:hAnsi="Consolas"/>
          <w:sz w:val="20"/>
          <w:szCs w:val="20"/>
        </w:rPr>
        <w:tab/>
        <w:t>end</w:t>
      </w:r>
    </w:p>
    <w:p w14:paraId="7990F22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48A6833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101   : </w:t>
      </w:r>
    </w:p>
    <w:p w14:paraId="3704553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3C459AA3"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554A248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lt;= (~a) &amp; b;</w:t>
      </w:r>
      <w:r w:rsidRPr="00057A4F">
        <w:rPr>
          <w:rFonts w:ascii="Consolas" w:hAnsi="Consolas"/>
          <w:sz w:val="20"/>
          <w:szCs w:val="20"/>
        </w:rPr>
        <w:tab/>
      </w:r>
    </w:p>
    <w:p w14:paraId="1868033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 [7] &lt;= 1'b0;</w:t>
      </w:r>
    </w:p>
    <w:p w14:paraId="694F58D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240F715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7F7B020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110   : </w:t>
      </w:r>
    </w:p>
    <w:p w14:paraId="2D09729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5E7E504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2EDB18A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lt;= a ^ b;</w:t>
      </w:r>
      <w:r w:rsidRPr="00057A4F">
        <w:rPr>
          <w:rFonts w:ascii="Consolas" w:hAnsi="Consolas"/>
          <w:sz w:val="20"/>
          <w:szCs w:val="20"/>
        </w:rPr>
        <w:tab/>
      </w:r>
    </w:p>
    <w:p w14:paraId="264C81A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 [7] &lt;= 1'b0;</w:t>
      </w:r>
    </w:p>
    <w:p w14:paraId="6015A63F"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3997B7E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0C76B37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3'b111   : </w:t>
      </w:r>
    </w:p>
    <w:p w14:paraId="40CEDB6E"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begin</w:t>
      </w:r>
    </w:p>
    <w:p w14:paraId="5AC4DB9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4D28CE0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temp &lt;= a ~^ b;</w:t>
      </w:r>
      <w:r w:rsidRPr="00057A4F">
        <w:rPr>
          <w:rFonts w:ascii="Consolas" w:hAnsi="Consolas"/>
          <w:sz w:val="20"/>
          <w:szCs w:val="20"/>
        </w:rPr>
        <w:tab/>
      </w:r>
    </w:p>
    <w:p w14:paraId="3175AA48"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 xml:space="preserve">  carry [7] &lt;= 1'b0;</w:t>
      </w:r>
    </w:p>
    <w:p w14:paraId="0A1252A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t>end</w:t>
      </w:r>
    </w:p>
    <w:p w14:paraId="7BFA1AA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r w:rsidRPr="00057A4F">
        <w:rPr>
          <w:rFonts w:ascii="Consolas" w:hAnsi="Consolas"/>
          <w:sz w:val="20"/>
          <w:szCs w:val="20"/>
        </w:rPr>
        <w:tab/>
      </w:r>
    </w:p>
    <w:p w14:paraId="44DE2D4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r>
    </w:p>
    <w:p w14:paraId="1A7C9D58"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w:t>
      </w:r>
      <w:proofErr w:type="spellStart"/>
      <w:r w:rsidRPr="00057A4F">
        <w:rPr>
          <w:rFonts w:ascii="Consolas" w:hAnsi="Consolas"/>
          <w:sz w:val="20"/>
          <w:szCs w:val="20"/>
        </w:rPr>
        <w:t>endcase</w:t>
      </w:r>
      <w:proofErr w:type="spellEnd"/>
      <w:r w:rsidRPr="00057A4F">
        <w:rPr>
          <w:rFonts w:ascii="Consolas" w:hAnsi="Consolas"/>
          <w:sz w:val="20"/>
          <w:szCs w:val="20"/>
        </w:rPr>
        <w:t xml:space="preserve"> </w:t>
      </w:r>
    </w:p>
    <w:p w14:paraId="39ACFF8D"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
    <w:p w14:paraId="3CD4A21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if(temp == 8'b00000000)</w:t>
      </w:r>
    </w:p>
    <w:p w14:paraId="445BD68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z &lt;= 1'b1;</w:t>
      </w:r>
    </w:p>
    <w:p w14:paraId="1240CD89"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
    <w:p w14:paraId="5B19BCD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else</w:t>
      </w:r>
    </w:p>
    <w:p w14:paraId="056F37B1"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r>
      <w:r w:rsidRPr="00057A4F">
        <w:rPr>
          <w:rFonts w:ascii="Consolas" w:hAnsi="Consolas"/>
          <w:sz w:val="20"/>
          <w:szCs w:val="20"/>
        </w:rPr>
        <w:tab/>
        <w:t xml:space="preserve">z &lt;= 1'b0; </w:t>
      </w:r>
    </w:p>
    <w:p w14:paraId="16B826C5"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ab/>
        <w:t xml:space="preserve"> </w:t>
      </w:r>
    </w:p>
    <w:p w14:paraId="31B40026"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end</w:t>
      </w:r>
    </w:p>
    <w:p w14:paraId="61768E90"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w:t>
      </w:r>
    </w:p>
    <w:p w14:paraId="1C482592"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assign </w:t>
      </w:r>
      <w:proofErr w:type="spellStart"/>
      <w:r w:rsidRPr="00057A4F">
        <w:rPr>
          <w:rFonts w:ascii="Consolas" w:hAnsi="Consolas"/>
          <w:sz w:val="20"/>
          <w:szCs w:val="20"/>
        </w:rPr>
        <w:t>ovf</w:t>
      </w:r>
      <w:proofErr w:type="spellEnd"/>
      <w:r w:rsidRPr="00057A4F">
        <w:rPr>
          <w:rFonts w:ascii="Consolas" w:hAnsi="Consolas"/>
          <w:sz w:val="20"/>
          <w:szCs w:val="20"/>
        </w:rPr>
        <w:t xml:space="preserve"> = ( carry[7] ^ carry[6] );</w:t>
      </w:r>
    </w:p>
    <w:p w14:paraId="16D6242A"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assign n = temp[7];</w:t>
      </w:r>
    </w:p>
    <w:p w14:paraId="303615B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assign </w:t>
      </w:r>
      <w:proofErr w:type="spellStart"/>
      <w:r w:rsidRPr="00057A4F">
        <w:rPr>
          <w:rFonts w:ascii="Consolas" w:hAnsi="Consolas"/>
          <w:sz w:val="20"/>
          <w:szCs w:val="20"/>
        </w:rPr>
        <w:t>cout</w:t>
      </w:r>
      <w:proofErr w:type="spellEnd"/>
      <w:r w:rsidRPr="00057A4F">
        <w:rPr>
          <w:rFonts w:ascii="Consolas" w:hAnsi="Consolas"/>
          <w:sz w:val="20"/>
          <w:szCs w:val="20"/>
        </w:rPr>
        <w:t xml:space="preserve"> = carry[7];</w:t>
      </w:r>
    </w:p>
    <w:p w14:paraId="25EC82CC"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assign f = temp;</w:t>
      </w:r>
    </w:p>
    <w:p w14:paraId="7D629A1B" w14:textId="77777777" w:rsidR="00057A4F" w:rsidRPr="00057A4F" w:rsidRDefault="00057A4F" w:rsidP="00057A4F">
      <w:pPr>
        <w:pStyle w:val="ListParagraph"/>
        <w:rPr>
          <w:rFonts w:ascii="Consolas" w:hAnsi="Consolas"/>
          <w:sz w:val="20"/>
          <w:szCs w:val="20"/>
        </w:rPr>
      </w:pPr>
      <w:r w:rsidRPr="00057A4F">
        <w:rPr>
          <w:rFonts w:ascii="Consolas" w:hAnsi="Consolas"/>
          <w:sz w:val="20"/>
          <w:szCs w:val="20"/>
        </w:rPr>
        <w:t xml:space="preserve">  </w:t>
      </w:r>
    </w:p>
    <w:p w14:paraId="718B49A7" w14:textId="4ABF0162" w:rsidR="001E5175" w:rsidRPr="00057A4F" w:rsidRDefault="00057A4F" w:rsidP="00057A4F">
      <w:pPr>
        <w:pStyle w:val="ListParagraph"/>
        <w:rPr>
          <w:rFonts w:ascii="Consolas" w:hAnsi="Consolas"/>
          <w:sz w:val="20"/>
          <w:szCs w:val="20"/>
        </w:rPr>
      </w:pPr>
      <w:proofErr w:type="spellStart"/>
      <w:r w:rsidRPr="00057A4F">
        <w:rPr>
          <w:rFonts w:ascii="Consolas" w:hAnsi="Consolas"/>
          <w:sz w:val="20"/>
          <w:szCs w:val="20"/>
        </w:rPr>
        <w:t>endmodule</w:t>
      </w:r>
      <w:proofErr w:type="spellEnd"/>
      <w:r w:rsidRPr="00057A4F">
        <w:rPr>
          <w:rFonts w:ascii="Consolas" w:hAnsi="Consolas"/>
          <w:sz w:val="20"/>
          <w:szCs w:val="20"/>
        </w:rPr>
        <w:t xml:space="preserve"> </w:t>
      </w:r>
    </w:p>
    <w:p w14:paraId="67A8594B" w14:textId="71796B03" w:rsidR="001E5175" w:rsidRDefault="001E5175" w:rsidP="001E5175">
      <w:pPr>
        <w:pStyle w:val="ListParagraph"/>
      </w:pPr>
    </w:p>
    <w:p w14:paraId="5A0B372B" w14:textId="77777777" w:rsidR="00057A4F" w:rsidRDefault="00057A4F" w:rsidP="00057A4F"/>
    <w:p w14:paraId="1EA3DC8D" w14:textId="77777777" w:rsidR="001E5175" w:rsidRPr="001E5175" w:rsidRDefault="001E5175" w:rsidP="001E5175">
      <w:pPr>
        <w:pStyle w:val="ListParagraph"/>
      </w:pPr>
    </w:p>
    <w:sectPr w:rsidR="001E5175" w:rsidRPr="001E5175" w:rsidSect="00CB61B3">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F067F" w14:textId="77777777" w:rsidR="0045792F" w:rsidRDefault="0045792F">
      <w:pPr>
        <w:spacing w:after="0" w:line="240" w:lineRule="auto"/>
      </w:pPr>
      <w:r>
        <w:separator/>
      </w:r>
    </w:p>
  </w:endnote>
  <w:endnote w:type="continuationSeparator" w:id="0">
    <w:p w14:paraId="39C3E606" w14:textId="77777777" w:rsidR="0045792F" w:rsidRDefault="0045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D2CB6" w14:textId="77777777" w:rsidR="00DA7D7F" w:rsidRDefault="00DA7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047689"/>
      <w:docPartObj>
        <w:docPartGallery w:val="Page Numbers (Bottom of Page)"/>
        <w:docPartUnique/>
      </w:docPartObj>
    </w:sdtPr>
    <w:sdtEndPr>
      <w:rPr>
        <w:noProof/>
      </w:rPr>
    </w:sdtEndPr>
    <w:sdtContent>
      <w:p w14:paraId="24915739" w14:textId="0731FC69" w:rsidR="00DA7D7F" w:rsidRDefault="00DA7D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2175C" w14:textId="77777777" w:rsidR="00DA7D7F" w:rsidRDefault="00DA7D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D9A9D" w14:textId="77777777" w:rsidR="00DA7D7F" w:rsidRDefault="00DA7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36548" w14:textId="77777777" w:rsidR="0045792F" w:rsidRDefault="0045792F">
      <w:pPr>
        <w:spacing w:after="0" w:line="240" w:lineRule="auto"/>
      </w:pPr>
      <w:r>
        <w:separator/>
      </w:r>
    </w:p>
  </w:footnote>
  <w:footnote w:type="continuationSeparator" w:id="0">
    <w:p w14:paraId="173C7169" w14:textId="77777777" w:rsidR="0045792F" w:rsidRDefault="004579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DB5B" w14:textId="77777777" w:rsidR="00DA7D7F" w:rsidRDefault="00DA7D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536B6" w14:textId="77777777" w:rsidR="00DA7D7F" w:rsidRDefault="00DA7D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86DB5" w14:textId="77777777" w:rsidR="00DA7D7F" w:rsidRDefault="00DA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364C9"/>
    <w:multiLevelType w:val="hybridMultilevel"/>
    <w:tmpl w:val="0F2A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Ta1tLQwMzI1MjJT0lEKTi0uzszPAykwrQUARMqvSywAAAA="/>
  </w:docVars>
  <w:rsids>
    <w:rsidRoot w:val="00710102"/>
    <w:rsid w:val="00057A4F"/>
    <w:rsid w:val="00155787"/>
    <w:rsid w:val="00195E6A"/>
    <w:rsid w:val="001C2655"/>
    <w:rsid w:val="001E5175"/>
    <w:rsid w:val="0045792F"/>
    <w:rsid w:val="00560D4A"/>
    <w:rsid w:val="0060138D"/>
    <w:rsid w:val="00710102"/>
    <w:rsid w:val="00947C93"/>
    <w:rsid w:val="00960175"/>
    <w:rsid w:val="009F2CDC"/>
    <w:rsid w:val="00A33CC0"/>
    <w:rsid w:val="00A74A33"/>
    <w:rsid w:val="00A97890"/>
    <w:rsid w:val="00C94F9A"/>
    <w:rsid w:val="00CB61B3"/>
    <w:rsid w:val="00DA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DBD5F"/>
  <w15:chartTrackingRefBased/>
  <w15:docId w15:val="{A96C89C7-DE1D-4DF0-94C2-D9ED52735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33"/>
    <w:rPr>
      <w:sz w:val="24"/>
    </w:rPr>
  </w:style>
  <w:style w:type="paragraph" w:styleId="Heading1">
    <w:name w:val="heading 1"/>
    <w:basedOn w:val="Normal"/>
    <w:next w:val="Normal"/>
    <w:link w:val="Heading1Char"/>
    <w:uiPriority w:val="9"/>
    <w:qFormat/>
    <w:rsid w:val="00CB61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61B3"/>
    <w:rPr>
      <w:b/>
      <w:bCs/>
    </w:rPr>
  </w:style>
  <w:style w:type="table" w:styleId="TableGrid">
    <w:name w:val="Table Grid"/>
    <w:basedOn w:val="TableNormal"/>
    <w:uiPriority w:val="39"/>
    <w:rsid w:val="00CB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61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7D7F"/>
    <w:pPr>
      <w:outlineLvl w:val="9"/>
    </w:pPr>
  </w:style>
  <w:style w:type="paragraph" w:styleId="TOC1">
    <w:name w:val="toc 1"/>
    <w:basedOn w:val="Normal"/>
    <w:next w:val="Normal"/>
    <w:autoRedefine/>
    <w:uiPriority w:val="39"/>
    <w:unhideWhenUsed/>
    <w:rsid w:val="00DA7D7F"/>
    <w:pPr>
      <w:spacing w:after="100"/>
    </w:pPr>
  </w:style>
  <w:style w:type="character" w:styleId="Hyperlink">
    <w:name w:val="Hyperlink"/>
    <w:basedOn w:val="DefaultParagraphFont"/>
    <w:uiPriority w:val="99"/>
    <w:unhideWhenUsed/>
    <w:rsid w:val="00DA7D7F"/>
    <w:rPr>
      <w:color w:val="0563C1" w:themeColor="hyperlink"/>
      <w:u w:val="single"/>
    </w:rPr>
  </w:style>
  <w:style w:type="paragraph" w:styleId="Header">
    <w:name w:val="header"/>
    <w:basedOn w:val="Normal"/>
    <w:link w:val="HeaderChar"/>
    <w:uiPriority w:val="99"/>
    <w:unhideWhenUsed/>
    <w:rsid w:val="00DA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D7F"/>
  </w:style>
  <w:style w:type="paragraph" w:styleId="Footer">
    <w:name w:val="footer"/>
    <w:basedOn w:val="Normal"/>
    <w:link w:val="FooterChar"/>
    <w:uiPriority w:val="99"/>
    <w:unhideWhenUsed/>
    <w:rsid w:val="00DA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D7F"/>
  </w:style>
  <w:style w:type="paragraph" w:styleId="ListParagraph">
    <w:name w:val="List Paragraph"/>
    <w:basedOn w:val="Normal"/>
    <w:uiPriority w:val="34"/>
    <w:qFormat/>
    <w:rsid w:val="00A74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B4A87FC-B660-45B1-9973-167AE5BDA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7</Pages>
  <Words>2111</Words>
  <Characters>9016</Characters>
  <Application>Microsoft Office Word</Application>
  <DocSecurity>0</DocSecurity>
  <Lines>751</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Doğukan Fikri Arat</cp:lastModifiedBy>
  <cp:revision>11</cp:revision>
  <dcterms:created xsi:type="dcterms:W3CDTF">2020-03-24T17:13:00Z</dcterms:created>
  <dcterms:modified xsi:type="dcterms:W3CDTF">2020-03-25T13:57:00Z</dcterms:modified>
</cp:coreProperties>
</file>